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FAD58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In traditional facility location problems, the objective is to determine the best locations for facilities in a</w:t>
      </w:r>
    </w:p>
    <w:p w14:paraId="6C59CE6D" w14:textId="1584AD43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way to satisfy customer demand at fixed nodes of a network (see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680807524"/>
          <w:citation/>
        </w:sdtPr>
        <w:sdtContent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Pr="00A57C70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Owe98 \l 1031 </w:instrTex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1]</w: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for an overview of the facility location</w:t>
      </w:r>
    </w:p>
    <w:p w14:paraId="4C51140C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literature). However, node-based models implicitly assume that drivers carry out a special round trip to a</w:t>
      </w:r>
    </w:p>
    <w:p w14:paraId="5D7AF24A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station to recharge their battery and are thus not always suitable for modeling the EV charging stations location</w:t>
      </w:r>
    </w:p>
    <w:p w14:paraId="50ADEA3B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problem. </w:t>
      </w:r>
      <w:proofErr w:type="gramStart"/>
      <w:r>
        <w:rPr>
          <w:rFonts w:ascii="NimbusRomNo9L-Regu" w:hAnsi="NimbusRomNo9L-Regu" w:cs="NimbusRomNo9L-Regu"/>
          <w:color w:val="000000"/>
          <w:sz w:val="20"/>
          <w:szCs w:val="20"/>
        </w:rPr>
        <w:t>In particular, drivers</w:t>
      </w:r>
      <w:proofErr w:type="gram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traveling for long-distance trips recharge their battery while on their way to</w:t>
      </w:r>
    </w:p>
    <w:p w14:paraId="3AFFC21C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another destination. In this case, demand should be modeled as a set of origin-destination flows representing</w:t>
      </w:r>
    </w:p>
    <w:p w14:paraId="00C67C80" w14:textId="70F2C55C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the various trips EV drivers are wishing to carry out. Hodgs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822503166"/>
          <w:citation/>
        </w:sdtPr>
        <w:sdtContent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Pr="00A57C70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Hod90 \l 1031 </w:instrTex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]</w: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introduced the flow capturing location</w:t>
      </w:r>
    </w:p>
    <w:p w14:paraId="59A2E32F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model (FCLM), where an origin-destination flow is assumed to </w:t>
      </w:r>
      <w:proofErr w:type="gramStart"/>
      <w:r>
        <w:rPr>
          <w:rFonts w:ascii="NimbusRomNo9L-Regu" w:hAnsi="NimbusRomNo9L-Regu" w:cs="NimbusRomNo9L-Regu"/>
          <w:color w:val="000000"/>
          <w:sz w:val="20"/>
          <w:szCs w:val="20"/>
        </w:rPr>
        <w:t>be ”captured</w:t>
      </w:r>
      <w:proofErr w:type="gramEnd"/>
      <w:r>
        <w:rPr>
          <w:rFonts w:ascii="NimbusRomNo9L-Regu" w:hAnsi="NimbusRomNo9L-Regu" w:cs="NimbusRomNo9L-Regu"/>
          <w:color w:val="000000"/>
          <w:sz w:val="20"/>
          <w:szCs w:val="20"/>
        </w:rPr>
        <w:t>” if at least one facility is located</w:t>
      </w:r>
    </w:p>
    <w:p w14:paraId="58F2741D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anywhere on the corresponding path. The main issue when applying the flow capturing model for locating EV</w:t>
      </w:r>
    </w:p>
    <w:p w14:paraId="685D735F" w14:textId="5BAEC4A5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charging stations is that it does not </w:t>
      </w:r>
      <w:proofErr w:type="gramStart"/>
      <w:r>
        <w:rPr>
          <w:rFonts w:ascii="NimbusRomNo9L-Regu" w:hAnsi="NimbusRomNo9L-Regu" w:cs="NimbusRomNo9L-Regu"/>
          <w:color w:val="000000"/>
          <w:sz w:val="20"/>
          <w:szCs w:val="20"/>
        </w:rPr>
        <w:t>take into account</w:t>
      </w:r>
      <w:proofErr w:type="gram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the limited range of EVs.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Kuby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and Lim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592671759"/>
          <w:citation/>
        </w:sdtPr>
        <w:sdtContent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Kub05 \l 1031 </w:instrTex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]</w: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extended</w:t>
      </w:r>
    </w:p>
    <w:p w14:paraId="641FE07F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the flow capturing location model to incorporate the limited range constraint and defined the flow refueling</w:t>
      </w:r>
    </w:p>
    <w:p w14:paraId="35F451F0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location problem (FRLP). In their model, an origin-destination flow is considered as refueled if and only if a</w:t>
      </w:r>
    </w:p>
    <w:p w14:paraId="78F829F1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set of charging stations are built at carefully chosen locations on the shortest path between the origin and the</w:t>
      </w:r>
    </w:p>
    <w:p w14:paraId="636E06DF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destination so that an EV driver </w:t>
      </w:r>
      <w:proofErr w:type="gramStart"/>
      <w:r>
        <w:rPr>
          <w:rFonts w:ascii="NimbusRomNo9L-Regu" w:hAnsi="NimbusRomNo9L-Regu" w:cs="NimbusRomNo9L-Regu"/>
          <w:color w:val="000000"/>
          <w:sz w:val="20"/>
          <w:szCs w:val="20"/>
        </w:rPr>
        <w:t>is able to</w:t>
      </w:r>
      <w:proofErr w:type="gram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drive from the origin to the destination and back without running out</w:t>
      </w:r>
    </w:p>
    <w:p w14:paraId="0F0A90D3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of fuel. Many extensions of the FRLP have been proposed since this seminal work. Limited charging station</w:t>
      </w:r>
    </w:p>
    <w:p w14:paraId="2362B324" w14:textId="764288A8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capacities were considered </w:t>
      </w:r>
      <w:proofErr w:type="gramStart"/>
      <w:r>
        <w:rPr>
          <w:rFonts w:ascii="NimbusRomNo9L-Regu" w:hAnsi="NimbusRomNo9L-Regu" w:cs="NimbusRomNo9L-Regu"/>
          <w:color w:val="000000"/>
          <w:sz w:val="20"/>
          <w:szCs w:val="20"/>
        </w:rPr>
        <w:t>e.g.</w:t>
      </w:r>
      <w:proofErr w:type="gram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i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225807229"/>
          <w:citation/>
        </w:sdtPr>
        <w:sdtContent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4E3DF7" w:rsidRP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Upc09 \l 1031 </w:instrTex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4]</w: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and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973291255"/>
          <w:citation/>
        </w:sdtPr>
        <w:sdtContent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4E3DF7" w:rsidRP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Hos17 \l 1031 </w:instrTex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5]</w: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>. The possibility of using paths slightly deviating from the</w:t>
      </w:r>
    </w:p>
    <w:p w14:paraId="1C7F204E" w14:textId="4B18A930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shortest origin-destination paths was studied by Kim and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Kuby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63059755"/>
          <w:citation/>
        </w:sdtPr>
        <w:sdtContent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4E3DF7" w:rsidRP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Kim12 \l 1031 </w:instrTex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6]</w: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,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77820181"/>
          <w:citation/>
        </w:sdtPr>
        <w:sdtContent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4E3DF7" w:rsidRP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Kim13 \l 1031 </w:instrTex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7]</w: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,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Yildiz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et al.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878393691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 w:rsidRP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Yil16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8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and Li et al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587572501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 w:rsidRP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LiS16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9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54071AF7" w14:textId="726B4438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Two types of charging stations (slow and fast charging stations) were studied by Wang and Li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22850418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 w:rsidRP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Wan13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10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whereas</w:t>
      </w:r>
    </w:p>
    <w:p w14:paraId="2FA24C46" w14:textId="31932D60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Arslan and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Karasan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46962122"/>
          <w:citation/>
        </w:sdtPr>
        <w:sdtContent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AD28B3" w:rsidRP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Ars16 \l 1031 </w:instrText>
          </w:r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11]</w:t>
          </w:r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considered two types (hybrid and pure electric) of vehicles. Flow-dependent charging</w:t>
      </w:r>
    </w:p>
    <w:p w14:paraId="0054EB68" w14:textId="5BD6B2FA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delays induced by congestion at charging stations were introduced by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Ghamami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et al.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944048029"/>
          <w:citation/>
        </w:sdtPr>
        <w:sdtContent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Gha16 \l 1031 </w:instrTex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12]</w:t>
          </w:r>
          <w:r w:rsidR="004E3DF7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54D79D51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Multi-period deterministic extensions of the flow refueling location problem were considered by three recent</w:t>
      </w:r>
    </w:p>
    <w:p w14:paraId="6EBB1087" w14:textId="57C6C40A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works. Chung and Kw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98386829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CITATION Mul15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13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proposed a multi-period model in which new stations can be opened in a dynamic</w:t>
      </w:r>
    </w:p>
    <w:p w14:paraId="19760D0C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way but stations built </w:t>
      </w:r>
      <w:proofErr w:type="gramStart"/>
      <w:r>
        <w:rPr>
          <w:rFonts w:ascii="NimbusRomNo9L-Regu" w:hAnsi="NimbusRomNo9L-Regu" w:cs="NimbusRomNo9L-Regu"/>
          <w:color w:val="000000"/>
          <w:sz w:val="20"/>
          <w:szCs w:val="20"/>
        </w:rPr>
        <w:t>in a given</w:t>
      </w:r>
      <w:proofErr w:type="gram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period cannot be relocated until the end of the planning horizon. Their numerical</w:t>
      </w:r>
    </w:p>
    <w:p w14:paraId="60DF3E87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experiments showed the benefit of using a multi-period model as compared to the use of a myopic approach</w:t>
      </w:r>
    </w:p>
    <w:p w14:paraId="6F6EB195" w14:textId="516B4C20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based on the resolution of a series of single-period models. Li et al.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502869574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LiS16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9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studied the multi-period multi-path</w:t>
      </w:r>
    </w:p>
    <w:p w14:paraId="049F9A97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flow refueling location problem. Their model assumes that drivers are willing to deviate from shortest paths</w:t>
      </w:r>
    </w:p>
    <w:p w14:paraId="79FA5743" w14:textId="58376838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and includes the possibility of relocating stations from period to period. I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171143585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Zha17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14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>, Zhang et al. investigated the</w:t>
      </w:r>
    </w:p>
    <w:p w14:paraId="13F29F53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multi-period flow refueling location problem. They considered charging stations with a limited capacity and did</w:t>
      </w:r>
    </w:p>
    <w:p w14:paraId="5DD701E7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not allow relocation of an opened station. They focused on modeling the influence of station siting decisions</w:t>
      </w:r>
    </w:p>
    <w:p w14:paraId="1C70D117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on the demand growth pattern to model the fact that the adoption of EVs by drivers depends on the charging</w:t>
      </w:r>
    </w:p>
    <w:p w14:paraId="2F120E7D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opportunities.</w:t>
      </w:r>
    </w:p>
    <w:p w14:paraId="62C28E8D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However, it seems that until now, only a limited attention has been given in the literature to the stochastic</w:t>
      </w:r>
    </w:p>
    <w:p w14:paraId="5CE39974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nature of the EV charging infrastructure planning problem whereas in practice, there are significant uncertainties</w:t>
      </w:r>
    </w:p>
    <w:p w14:paraId="2282D601" w14:textId="4B4AF955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on the input parameters of the optimization problem to be solved. De Vries and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Duijzer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451942035"/>
          <w:citation/>
        </w:sdtPr>
        <w:sdtContent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AD28B3" w:rsidRPr="00414401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DeV17 \l 1031 </w:instrText>
          </w:r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15]</w:t>
          </w:r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and Lee and</w:t>
      </w:r>
    </w:p>
    <w:p w14:paraId="2A4F1198" w14:textId="14149AE4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Ha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764039696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 w:rsidRP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Lee17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16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addressed the uncertainty of the vehicle range. Under a stochastic driving range, the coverage of</w:t>
      </w: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r>
        <w:rPr>
          <w:rFonts w:ascii="NimbusRomNo9L-Regu" w:hAnsi="NimbusRomNo9L-Regu" w:cs="NimbusRomNo9L-Regu"/>
          <w:color w:val="000000"/>
          <w:sz w:val="20"/>
          <w:szCs w:val="20"/>
        </w:rPr>
        <w:t>an origin-destination flow becomes a matter of chance rather than a binary observation. Hence, the problem</w:t>
      </w:r>
    </w:p>
    <w:p w14:paraId="3662CF2F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modeling involves computing the coverage probability of each flow as the joint probability that each portion of</w:t>
      </w:r>
    </w:p>
    <w:p w14:paraId="07B3052F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the corresponding path comprised between two opened stations will be shorter than the driving range. Other</w:t>
      </w:r>
    </w:p>
    <w:p w14:paraId="79DA9E02" w14:textId="07524F73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works considered the uncertainty of the recharging demand. Hosseini and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MirHassani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066494911"/>
          <w:citation/>
        </w:sdtPr>
        <w:sdtContent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AD28B3" w:rsidRP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Hos15 \l 1031 </w:instrText>
          </w:r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17]</w:t>
          </w:r>
          <w:r w:rsidR="00AD28B3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studied the problem</w:t>
      </w:r>
    </w:p>
    <w:p w14:paraId="52ECACEF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under uncertain traffic flows. They proposed a two-stage stochastic programming model in which portable</w:t>
      </w:r>
    </w:p>
    <w:p w14:paraId="5CB3308D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charging stations can be opened in the second decision stage </w:t>
      </w:r>
      <w:proofErr w:type="gramStart"/>
      <w:r>
        <w:rPr>
          <w:rFonts w:ascii="NimbusRomNo9L-Regu" w:hAnsi="NimbusRomNo9L-Regu" w:cs="NimbusRomNo9L-Regu"/>
          <w:color w:val="000000"/>
          <w:sz w:val="20"/>
          <w:szCs w:val="20"/>
        </w:rPr>
        <w:t>in order to</w:t>
      </w:r>
      <w:proofErr w:type="gram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improve the expected flow coverage. Wu</w:t>
      </w:r>
    </w:p>
    <w:p w14:paraId="615A885B" w14:textId="52BA79F3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and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Sioshansi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658887405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 w:rsidRP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WuF17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18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studied a stochastic flow capturing location problem under recharging demand uncertainty</w:t>
      </w:r>
    </w:p>
    <w:p w14:paraId="692E03EA" w14:textId="1DF1A42D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and proposed a two-stage stochastic programming approach. </w:t>
      </w:r>
      <w:proofErr w:type="spellStart"/>
      <w:r>
        <w:rPr>
          <w:rFonts w:ascii="NimbusRomNo9L-Regu" w:hAnsi="NimbusRomNo9L-Regu" w:cs="NimbusRomNo9L-Regu"/>
          <w:color w:val="000000"/>
          <w:sz w:val="20"/>
          <w:szCs w:val="20"/>
        </w:rPr>
        <w:t>Miralinaghi</w:t>
      </w:r>
      <w:proofErr w:type="spellEnd"/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et al.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37404861"/>
          <w:citation/>
        </w:sdtPr>
        <w:sdtContent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Mir17 \l 1031 </w:instrTex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19]</w:t>
          </w:r>
          <w:r w:rsidR="00EE133E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>
        <w:rPr>
          <w:rFonts w:ascii="NimbusRomNo9L-Regu" w:hAnsi="NimbusRomNo9L-Regu" w:cs="NimbusRomNo9L-Regu"/>
          <w:color w:val="000000"/>
          <w:sz w:val="20"/>
          <w:szCs w:val="20"/>
        </w:rPr>
        <w:t xml:space="preserve"> addressed the uncertainty of</w:t>
      </w:r>
    </w:p>
    <w:p w14:paraId="255927B0" w14:textId="77777777" w:rsidR="00A57C70" w:rsidRDefault="00A57C70" w:rsidP="00A57C70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the refueling demand while considering a multi-period horizon. They proposed a robust optimization approach</w:t>
      </w:r>
    </w:p>
    <w:p w14:paraId="0E2BEBC7" w14:textId="04841564" w:rsidR="00294D4A" w:rsidRDefault="00A57C70" w:rsidP="00A57C70">
      <w:pPr>
        <w:rPr>
          <w:rFonts w:ascii="NimbusRomNo9L-Regu" w:hAnsi="NimbusRomNo9L-Regu" w:cs="NimbusRomNo9L-Regu"/>
          <w:color w:val="000000"/>
          <w:sz w:val="20"/>
          <w:szCs w:val="20"/>
        </w:rPr>
      </w:pPr>
      <w:r>
        <w:rPr>
          <w:rFonts w:ascii="NimbusRomNo9L-Regu" w:hAnsi="NimbusRomNo9L-Regu" w:cs="NimbusRomNo9L-Regu"/>
          <w:color w:val="000000"/>
          <w:sz w:val="20"/>
          <w:szCs w:val="20"/>
        </w:rPr>
        <w:t>in which infrastructure deployment solutions are assessed based on the worst-case demand scenario.</w:t>
      </w:r>
    </w:p>
    <w:p w14:paraId="5A355765" w14:textId="4B66B520" w:rsidR="00AD28B3" w:rsidRDefault="00AD28B3" w:rsidP="00A57C70">
      <w:pPr>
        <w:rPr>
          <w:rFonts w:ascii="NimbusRomNo9L-Regu" w:hAnsi="NimbusRomNo9L-Regu" w:cs="NimbusRomNo9L-Regu"/>
          <w:color w:val="000000"/>
          <w:sz w:val="20"/>
          <w:szCs w:val="20"/>
        </w:rPr>
      </w:pPr>
    </w:p>
    <w:p w14:paraId="79A574F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Literature review</w:t>
      </w:r>
    </w:p>
    <w:p w14:paraId="5EA9715E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research on the location of electric vehicle charging stations</w:t>
      </w: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</w:p>
    <w:p w14:paraId="4B100A98" w14:textId="39F09C50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an be divided into the following three categories: one is to study</w:t>
      </w:r>
    </w:p>
    <w:p w14:paraId="4173530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factors influencing the location of the charging station, the other is</w:t>
      </w:r>
    </w:p>
    <w:p w14:paraId="0044AC94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o build a model for optimal location, and the third is the algorithm</w:t>
      </w:r>
    </w:p>
    <w:p w14:paraId="659D615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ssociated with the model.</w:t>
      </w:r>
    </w:p>
    <w:p w14:paraId="61ACFE1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lastRenderedPageBreak/>
        <w:t>2.1. Influencing factors</w:t>
      </w:r>
    </w:p>
    <w:p w14:paraId="449C56E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re are many factors that affect the number and location of</w:t>
      </w:r>
    </w:p>
    <w:p w14:paraId="3CBFA02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s, and the location of charging stations is influenced</w:t>
      </w:r>
    </w:p>
    <w:p w14:paraId="1E6F109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y many factors, including economic problems of operators,</w:t>
      </w:r>
    </w:p>
    <w:p w14:paraId="25DD563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atisfaction of drivers, power loss of vehicles, traffic</w:t>
      </w:r>
    </w:p>
    <w:p w14:paraId="374052A5" w14:textId="163CD022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congestion of transportation system and safety of power grid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803076307"/>
          <w:citation/>
        </w:sdtPr>
        <w:sdtContent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FB7AE9" w:rsidRP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Kon191 \l 1031 </w:instrTex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0]</w: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39AF4A4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Falvo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et al. Considering the electricity consumption of both electric</w:t>
      </w:r>
    </w:p>
    <w:p w14:paraId="14C234F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vehicles and subways,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n order to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use existing power plants as</w:t>
      </w:r>
    </w:p>
    <w:p w14:paraId="79764B54" w14:textId="1B352A8C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much as possible to save energy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553009952"/>
          <w:citation/>
        </w:sdtPr>
        <w:sdtContent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FB7AE9" w:rsidRP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Fal11 \l 1031 </w:instrTex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1]</w: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Guo et al. Using the fuzzy</w:t>
      </w:r>
    </w:p>
    <w:p w14:paraId="4A34DBC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OPSIS method to determine the location of the charging station</w:t>
      </w:r>
    </w:p>
    <w:p w14:paraId="68E09B0A" w14:textId="7D650135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based on environmental, economic, and social standard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786307864"/>
          <w:citation/>
        </w:sdtPr>
        <w:sdtContent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FB7AE9" w:rsidRP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Guo15 \l 1031 </w:instrTex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2]</w: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0BA8B37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samer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et al. Calculated the charging demand based on the taxi</w:t>
      </w:r>
    </w:p>
    <w:p w14:paraId="61FA889E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data, and determines the location of the charging station based on</w:t>
      </w:r>
    </w:p>
    <w:p w14:paraId="6357F6CE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any factors such as environmental conditions, electricity, and</w:t>
      </w:r>
    </w:p>
    <w:p w14:paraId="72CA33B9" w14:textId="3B672358" w:rsidR="00AD28B3" w:rsidRPr="00AD28B3" w:rsidRDefault="00AD28B3" w:rsidP="00FB7AE9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law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773510204"/>
          <w:citation/>
        </w:sdtPr>
        <w:sdtContent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Asa16 \l 1031 </w:instrTex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23]</w: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. </w:t>
      </w:r>
    </w:p>
    <w:p w14:paraId="522F344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Zhu et al. Studied the impact of user costs and charging station</w:t>
      </w:r>
    </w:p>
    <w:p w14:paraId="77F522D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osts on the number and location of charging stations. Studied the</w:t>
      </w:r>
    </w:p>
    <w:p w14:paraId="124681E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nfluence of consumer preferences and total charging demand on</w:t>
      </w:r>
    </w:p>
    <w:p w14:paraId="35F22EB2" w14:textId="36C1FC40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he location of charging station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156756502"/>
          <w:citation/>
        </w:sdtPr>
        <w:sdtContent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FB7AE9" w:rsidRP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Zhu18 \l 1031 </w:instrTex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4]</w: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Sun et al. Divided residents</w:t>
      </w:r>
    </w:p>
    <w:p w14:paraId="26F629D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into short distance and long-distance categories according to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ir</w:t>
      </w:r>
      <w:proofErr w:type="gramEnd"/>
    </w:p>
    <w:p w14:paraId="4CB032B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ravel characteristics,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o as to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determine the number and location of</w:t>
      </w:r>
    </w:p>
    <w:p w14:paraId="1E974C63" w14:textId="147FCB1F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charging station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988246578"/>
          <w:citation/>
        </w:sdtPr>
        <w:sdtContent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Sun20 \l 1031 </w:instrTex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25]</w:t>
          </w:r>
          <w:r w:rsidR="00FB7AE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2D5A2FA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lthough electric vehicles have good environmental and economic</w:t>
      </w:r>
    </w:p>
    <w:p w14:paraId="77E2202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enefits, the location of charging infrastructure needs to be</w:t>
      </w:r>
    </w:p>
    <w:p w14:paraId="38F7A0BA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determined to meet the needs of electric vehicle users. Based on</w:t>
      </w:r>
    </w:p>
    <w:p w14:paraId="0EDDDA7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is, they proposed a method to determine the optimal location</w:t>
      </w:r>
    </w:p>
    <w:p w14:paraId="7012A10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election of EV charging stations based on a multi-objective</w:t>
      </w:r>
    </w:p>
    <w:p w14:paraId="15B78FCA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ethod. Pareto Frontier method is used to support the optimal</w:t>
      </w:r>
    </w:p>
    <w:p w14:paraId="3E13E59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location decision process of charging stations. The results show that</w:t>
      </w:r>
    </w:p>
    <w:p w14:paraId="1C5AB37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best charging station location for EV penetration in the medium</w:t>
      </w:r>
    </w:p>
    <w:p w14:paraId="5EA369CA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erm can also adapt to long-term planning, and EV charging demand</w:t>
      </w:r>
    </w:p>
    <w:p w14:paraId="3E1E65D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s high [8]. In addition, some studies have fully considered</w:t>
      </w:r>
    </w:p>
    <w:p w14:paraId="2F36B65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impact of user behavior uncertainty on charging station location</w:t>
      </w:r>
    </w:p>
    <w:p w14:paraId="1138072B" w14:textId="2F641B81" w:rsidR="00AD28B3" w:rsidRPr="00AD28B3" w:rsidRDefault="00AD28B3" w:rsidP="00000A04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[9]. </w:t>
      </w:r>
    </w:p>
    <w:p w14:paraId="2D77A7B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2.2. Model construction</w:t>
      </w:r>
    </w:p>
    <w:p w14:paraId="62698F3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n order to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study the optimal distribution and number of</w:t>
      </w:r>
    </w:p>
    <w:p w14:paraId="06A8F1C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s, scholars have proposed many models.</w:t>
      </w:r>
    </w:p>
    <w:p w14:paraId="1A4F1D6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Frade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et al. studied the locations of charging stations in the</w:t>
      </w:r>
    </w:p>
    <w:p w14:paraId="6826E8C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ortuguese capital and uses a maximal covering model to determine</w:t>
      </w:r>
    </w:p>
    <w:p w14:paraId="37BD12A1" w14:textId="74B2F476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he number and capacity of charging station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082977122"/>
          <w:citation/>
        </w:sdtPr>
        <w:sdtContent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000A04" w:rsidRP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Fra11 \l 1031 </w:instrTex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6]</w: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He et al.</w:t>
      </w:r>
    </w:p>
    <w:p w14:paraId="6B80796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nalyzed the driving distance and charging demand of the car, and</w:t>
      </w:r>
    </w:p>
    <w:p w14:paraId="3ABDAF1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established a double-layer mathematical model to solve the best</w:t>
      </w:r>
    </w:p>
    <w:p w14:paraId="19F212CB" w14:textId="54F32BC2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position of the charging s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664603943"/>
          <w:citation/>
        </w:sdtPr>
        <w:sdtContent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000A04" w:rsidRP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HeF15 \l 1031 </w:instrTex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7]</w: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With the goal of maximizing</w:t>
      </w:r>
    </w:p>
    <w:p w14:paraId="76C7B3A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vehicle mileage, </w:t>
      </w: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hahraki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et al. proposed an optimization model</w:t>
      </w:r>
    </w:p>
    <w:p w14:paraId="66434F6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ased on vehicle driving patterns, and uses real data to determine</w:t>
      </w:r>
    </w:p>
    <w:p w14:paraId="3F49FE81" w14:textId="3849A139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he location and scale of the charging s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163768254"/>
          <w:citation/>
        </w:sdtPr>
        <w:sdtContent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000A04" w:rsidRP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Sha15 \l 1031 </w:instrTex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8]</w: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Wu et al. used</w:t>
      </w:r>
    </w:p>
    <w:p w14:paraId="14B57DC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tochastic flow capturing location model (SFXLM) to optimize the</w:t>
      </w:r>
    </w:p>
    <w:p w14:paraId="11A6BF6B" w14:textId="04C449D2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location and number of charging station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288012040"/>
          <w:citation/>
        </w:sdtPr>
        <w:sdtContent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000A04" w:rsidRP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WuF171 \l 1031 </w:instrTex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29]</w: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Tu et al. considered</w:t>
      </w:r>
    </w:p>
    <w:p w14:paraId="450A1EF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ime and space constraints to maximize the service level of ET and</w:t>
      </w:r>
    </w:p>
    <w:p w14:paraId="30530BA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s for modeling, and studies the location of charging</w:t>
      </w:r>
    </w:p>
    <w:p w14:paraId="7CF2CD4C" w14:textId="214D34D6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s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31115170"/>
          <w:citation/>
        </w:sdtPr>
        <w:sdtContent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TuW16 \l 1031 </w:instrTex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0]</w:t>
          </w:r>
          <w:r w:rsidR="00000A04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Luo et al. used a second-order planning model to study</w:t>
      </w:r>
    </w:p>
    <w:p w14:paraId="09BACF54" w14:textId="37C2E47B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he allocation of electric vehicle charging station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135634302"/>
          <w:citation/>
        </w:sdtPr>
        <w:sdtContent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97139" w:rsidRP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Luo18 \l 1031 </w:instrTex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31]</w: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He et al.</w:t>
      </w:r>
    </w:p>
    <w:p w14:paraId="5EB0809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established a two-level planning model based on the distance</w:t>
      </w:r>
    </w:p>
    <w:p w14:paraId="3441E7B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raveled by the car to determine the best location of the charging</w:t>
      </w:r>
    </w:p>
    <w:p w14:paraId="5F64110E" w14:textId="3AF7088F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lastRenderedPageBreak/>
        <w:t xml:space="preserve">s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476841791"/>
          <w:citation/>
        </w:sdtPr>
        <w:sdtContent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HeJ18 \l 1031 </w:instrTex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2]</w: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Liu et al. modeled from battery characteristics and used</w:t>
      </w:r>
    </w:p>
    <w:p w14:paraId="1CEF264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ulti-objective biogeography-based optimization (M-BBO) approaches</w:t>
      </w:r>
    </w:p>
    <w:p w14:paraId="1D9CEDC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o investigate the optimal strategy to meet the requirements</w:t>
      </w:r>
    </w:p>
    <w:p w14:paraId="285ABFAA" w14:textId="1E653238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of different charging application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227159504"/>
          <w:citation/>
        </w:sdtPr>
        <w:sdtContent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Liu18 \l 1031 </w:instrTex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3]</w: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. </w:t>
      </w: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ehrjerdi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et al.</w:t>
      </w:r>
    </w:p>
    <w:p w14:paraId="3C77A47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odeled and optimized the charging network from the power and</w:t>
      </w:r>
    </w:p>
    <w:p w14:paraId="54ED3C8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apacity of charging facilities and energy storage battery systems</w:t>
      </w:r>
    </w:p>
    <w:p w14:paraId="2C38C677" w14:textId="5FB4E840" w:rsidR="00AD28B3" w:rsidRPr="00AD28B3" w:rsidRDefault="00997139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536317630"/>
          <w:citation/>
        </w:sdtPr>
        <w:sdtContent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Meh19 \l 1031 </w:instrTex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4]</w: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="00AD28B3" w:rsidRPr="00AD28B3">
        <w:rPr>
          <w:rFonts w:ascii="NimbusRomNo9L-Regu" w:hAnsi="NimbusRomNo9L-Regu" w:cs="NimbusRomNo9L-Regu"/>
          <w:color w:val="000000"/>
          <w:sz w:val="20"/>
          <w:szCs w:val="20"/>
        </w:rPr>
        <w:t>. Roni et al. Used data such as vehicle driving time, queue</w:t>
      </w:r>
    </w:p>
    <w:p w14:paraId="1922838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waiting time, and charging time for modeling, and analyzes the</w:t>
      </w:r>
    </w:p>
    <w:p w14:paraId="5C1C594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mpact of the number of charging stations and coverage on time</w:t>
      </w:r>
    </w:p>
    <w:p w14:paraId="469B1D4A" w14:textId="4BE2EB6F" w:rsidR="00AD28B3" w:rsidRPr="00AD28B3" w:rsidRDefault="00997139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112399550"/>
          <w:citation/>
        </w:sdtPr>
        <w:sdtContent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Ron19 \l 1031 </w:instrTex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5]</w: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="00AD28B3" w:rsidRPr="00AD28B3">
        <w:rPr>
          <w:rFonts w:ascii="NimbusRomNo9L-Regu" w:hAnsi="NimbusRomNo9L-Regu" w:cs="NimbusRomNo9L-Regu"/>
          <w:color w:val="000000"/>
          <w:sz w:val="20"/>
          <w:szCs w:val="20"/>
        </w:rPr>
        <w:t>. Lin et al. Established a multi-stage planning model for the</w:t>
      </w:r>
    </w:p>
    <w:p w14:paraId="47BF87C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location and scale of charging stations based on the operating</w:t>
      </w:r>
    </w:p>
    <w:p w14:paraId="19C9E791" w14:textId="66093BA5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characteristics and charging modes of electric buse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2079201773"/>
          <w:citation/>
        </w:sdtPr>
        <w:sdtContent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97139" w:rsidRP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Lin07 \l 1031 </w:instrTex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36]</w: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. </w:t>
      </w: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ouguerra</w:t>
      </w:r>
      <w:proofErr w:type="spellEnd"/>
    </w:p>
    <w:p w14:paraId="71C5779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et al. Comprehensively considered the driving range, various</w:t>
      </w:r>
    </w:p>
    <w:p w14:paraId="3F890A5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restrictions in reality, investment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costs and user convenience, and</w:t>
      </w:r>
    </w:p>
    <w:p w14:paraId="075E471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established a weighted model to determine the location and scale</w:t>
      </w:r>
    </w:p>
    <w:p w14:paraId="46DAA3AF" w14:textId="753D8475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of the charging s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318961096"/>
          <w:citation/>
        </w:sdtPr>
        <w:sdtContent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Bou19 \l 1031 </w:instrTex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7]</w: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He et al. Considering the cost of batteries,</w:t>
      </w:r>
    </w:p>
    <w:p w14:paraId="4CC6585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s, and energy storage systems, and establishes</w:t>
      </w:r>
    </w:p>
    <w:p w14:paraId="70383E1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 mixed integer linear programming model to determine the</w:t>
      </w:r>
    </w:p>
    <w:p w14:paraId="38B42BC4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deployment of charging stations and the design of batteries and</w:t>
      </w:r>
    </w:p>
    <w:p w14:paraId="1503E799" w14:textId="58A60DC3" w:rsidR="00AD28B3" w:rsidRDefault="00AD28B3" w:rsidP="00AD28B3">
      <w:pPr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energy storage system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830174143"/>
          <w:citation/>
        </w:sdtPr>
        <w:sdtContent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HeY19 \l 1031 </w:instrTex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8]</w:t>
          </w:r>
          <w:r w:rsidR="00997139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Davidov et al. Started modeling from</w:t>
      </w:r>
    </w:p>
    <w:p w14:paraId="5D6A7C8A" w14:textId="53613C9A" w:rsidR="00AD28B3" w:rsidRPr="00AD28B3" w:rsidRDefault="00AD28B3" w:rsidP="007E71C8">
      <w:pPr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minimization of charging station layout cost, and studies the</w:t>
      </w:r>
      <w:r w:rsidR="007E71C8">
        <w:rPr>
          <w:rFonts w:ascii="NimbusRomNo9L-Regu" w:hAnsi="NimbusRomNo9L-Regu" w:cs="NimbusRomNo9L-Regu"/>
          <w:color w:val="000000"/>
          <w:sz w:val="20"/>
          <w:szCs w:val="20"/>
        </w:rPr>
        <w:br/>
      </w: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nfluence of mileage and service quality on charging station layout</w:t>
      </w:r>
      <w:r w:rsidR="007E71C8">
        <w:rPr>
          <w:rFonts w:ascii="NimbusRomNo9L-Regu" w:hAnsi="NimbusRomNo9L-Regu" w:cs="NimbusRomNo9L-Regu"/>
          <w:color w:val="000000"/>
          <w:sz w:val="20"/>
          <w:szCs w:val="20"/>
        </w:rPr>
        <w:br/>
      </w: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nd total cost. From the perspective of minimizing the annual social</w:t>
      </w:r>
      <w:r w:rsidR="007E71C8">
        <w:rPr>
          <w:rFonts w:ascii="NimbusRomNo9L-Regu" w:hAnsi="NimbusRomNo9L-Regu" w:cs="NimbusRomNo9L-Regu"/>
          <w:color w:val="000000"/>
          <w:sz w:val="20"/>
          <w:szCs w:val="20"/>
        </w:rPr>
        <w:br/>
      </w: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cost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2117662393"/>
          <w:citation/>
        </w:sdtPr>
        <w:sdtContent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Dav19 \l 1031 </w:instrTex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39]</w: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593891B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revious studies mainly focused on using optimization models</w:t>
      </w:r>
    </w:p>
    <w:p w14:paraId="6A3B4D0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o deal with EVCS site selection that only considers quantitative</w:t>
      </w:r>
    </w:p>
    <w:p w14:paraId="000627A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factors. Hosseini and </w:t>
      </w: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arder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proposed a Bayesian Network (BN)</w:t>
      </w:r>
    </w:p>
    <w:p w14:paraId="072C416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odel that considers both quantitative and qualitative (subjective)</w:t>
      </w:r>
    </w:p>
    <w:p w14:paraId="47D50EEA" w14:textId="169CB922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factor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721163143"/>
          <w:citation/>
        </w:sdtPr>
        <w:sdtContent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Hos19 \l 1031 </w:instrTex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40]</w: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Zhou et al. combined geographic information system</w:t>
      </w:r>
    </w:p>
    <w:p w14:paraId="53AA04F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(GIS) and multi-criteria decision method (MCDM) for modeling to</w:t>
      </w:r>
    </w:p>
    <w:p w14:paraId="3C8E275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determine the location of photovoltaic charging stations (PVCS)</w:t>
      </w:r>
    </w:p>
    <w:p w14:paraId="34880EBF" w14:textId="67528B4E" w:rsidR="00AD28B3" w:rsidRPr="00AD28B3" w:rsidRDefault="007E71C8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564321973"/>
          <w:citation/>
        </w:sdtPr>
        <w:sdtContent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Zho20 \l 1031 </w:instrTex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41]</w: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="00AD28B3" w:rsidRPr="00AD28B3">
        <w:rPr>
          <w:rFonts w:ascii="NimbusRomNo9L-Regu" w:hAnsi="NimbusRomNo9L-Regu" w:cs="NimbusRomNo9L-Regu"/>
          <w:color w:val="000000"/>
          <w:sz w:val="20"/>
          <w:szCs w:val="20"/>
        </w:rPr>
        <w:t>. Chen et al. Used a two-layer mathematical model to determine</w:t>
      </w:r>
    </w:p>
    <w:p w14:paraId="62AA7C9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location and scale of the charging station by minimizing the</w:t>
      </w:r>
    </w:p>
    <w:p w14:paraId="4179B5F2" w14:textId="08A513AC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ravel path and charging waiting time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063989603"/>
          <w:citation/>
        </w:sdtPr>
        <w:sdtContent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7E71C8" w:rsidRP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Che20 \l 1031 </w:instrTex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42]</w: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Luo et al. proposed a</w:t>
      </w:r>
    </w:p>
    <w:p w14:paraId="7545D4A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location model for electric vehicle charging stations, taking into</w:t>
      </w:r>
    </w:p>
    <w:p w14:paraId="12FB553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ccount the impact of reservation service, idle rate during off-peak</w:t>
      </w:r>
    </w:p>
    <w:p w14:paraId="4F02183E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eriods, and waiting time during peak periods on improving</w:t>
      </w:r>
    </w:p>
    <w:p w14:paraId="1E68F1DF" w14:textId="6FE23074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resource utilization and reducing total cost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233232507"/>
          <w:citation/>
        </w:sdtPr>
        <w:sdtContent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7E71C8" w:rsidRP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Luo20 \l 1031 </w:instrTex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43]</w: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Zeng et al. proposed</w:t>
      </w:r>
    </w:p>
    <w:p w14:paraId="3B13A85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n innovative station-level optimization framework to run</w:t>
      </w:r>
    </w:p>
    <w:p w14:paraId="7C2DF18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optimal charging station pricing policy and charging plan. The</w:t>
      </w:r>
    </w:p>
    <w:p w14:paraId="09971B9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odel combines human behavior and clearly and effectively captures</w:t>
      </w:r>
    </w:p>
    <w:p w14:paraId="050B149B" w14:textId="2A79E681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he charging decision-making process of driver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68469786"/>
          <w:citation/>
        </w:sdtPr>
        <w:sdtContent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7E71C8" w:rsidRP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Zen21 \l 1031 </w:instrTex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44]</w: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1522252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2.3. Model solving algorithm</w:t>
      </w:r>
    </w:p>
    <w:p w14:paraId="59F6F38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n addition to building models, scholars have also used various</w:t>
      </w:r>
    </w:p>
    <w:p w14:paraId="71EA212A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lgorithms to solve the configuration problem of charging stations.</w:t>
      </w:r>
    </w:p>
    <w:p w14:paraId="3E074A4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adeghi-Barzani et al. used MINLP optimization method and genetic</w:t>
      </w:r>
    </w:p>
    <w:p w14:paraId="38B8A58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lgorithm to determine the best location and scale of the</w:t>
      </w:r>
    </w:p>
    <w:p w14:paraId="1EB25CC5" w14:textId="3E7D175A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charging s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696307058"/>
          <w:citation/>
        </w:sdtPr>
        <w:sdtContent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Sad14 \l 1031 </w:instrTex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45]</w:t>
          </w:r>
          <w:r w:rsidR="007E71C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Zhang et al. proposed a novel decentralized</w:t>
      </w:r>
    </w:p>
    <w:p w14:paraId="3B9DC4AA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valley-filling charging strategy, which designs a pricing scheme</w:t>
      </w:r>
    </w:p>
    <w:p w14:paraId="2E8E7218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rough cost minimization and is compatible with device-level</w:t>
      </w:r>
    </w:p>
    <w:p w14:paraId="29BBCF5F" w14:textId="4EA36102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multi-objective charging optimization algorithm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587618850"/>
          <w:citation/>
        </w:sdtPr>
        <w:sdtContent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D444B" w:rsidRP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Zha14 \l 1031 </w:instrText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46]</w:t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Arslan</w:t>
      </w:r>
    </w:p>
    <w:p w14:paraId="250F426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et al. used the Benders decomposition algorithm to study the</w:t>
      </w:r>
    </w:p>
    <w:p w14:paraId="55727F6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lastRenderedPageBreak/>
        <w:t>location of hybrid electric vehicle charging stations from the</w:t>
      </w:r>
    </w:p>
    <w:p w14:paraId="248E1EB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erspective of maximizing mileage and minimizing transportation</w:t>
      </w:r>
    </w:p>
    <w:p w14:paraId="7B3CD77F" w14:textId="3F4B1542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cost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50503601"/>
          <w:citation/>
        </w:sdtPr>
        <w:sdtContent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Ars161 \l 1031 </w:instrText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47]</w:t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Dong et al. used the SNN clustering algorithm to study</w:t>
      </w:r>
    </w:p>
    <w:p w14:paraId="682429DB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planning method of charging stations on circular expressways.</w:t>
      </w:r>
    </w:p>
    <w:p w14:paraId="4E66A72D" w14:textId="6C35C4D6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From the perspective of minimizing the total cost </w:t>
      </w:r>
      <w:r w:rsidR="009D444B">
        <w:rPr>
          <w:rFonts w:ascii="NimbusRomNo9L-Regu" w:hAnsi="NimbusRomNo9L-Regu" w:cs="NimbusRomNo9L-Regu"/>
          <w:color w:val="000000"/>
          <w:sz w:val="20"/>
          <w:szCs w:val="20"/>
        </w:rPr>
        <w:t>[YYY]</w:t>
      </w: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Zhu et al.</w:t>
      </w:r>
    </w:p>
    <w:p w14:paraId="5328436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tudied the selection of the location of the charging station and the</w:t>
      </w:r>
    </w:p>
    <w:p w14:paraId="4AAEF9B9" w14:textId="70A346E5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number of chargers based on the genetic algorithm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949974572"/>
          <w:citation/>
        </w:sdtPr>
        <w:sdtContent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D444B" w:rsidRP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Zhu16 \l 1031 </w:instrText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48]</w:t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Xiang et al.</w:t>
      </w:r>
    </w:p>
    <w:p w14:paraId="35AEFB3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 new solution is proposed to integrate EVs and optimize the</w:t>
      </w:r>
    </w:p>
    <w:p w14:paraId="14E8FC2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location and size of charging stations,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aking into account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the</w:t>
      </w:r>
    </w:p>
    <w:p w14:paraId="491DFEFE" w14:textId="0D29C80B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nteraction between the power and transportation industries</w:t>
      </w:r>
      <w:r w:rsidR="009D444B">
        <w:rPr>
          <w:rFonts w:ascii="NimbusRomNo9L-Regu" w:hAnsi="NimbusRomNo9L-Regu" w:cs="NimbusRomNo9L-Regu"/>
          <w:color w:val="000000"/>
          <w:sz w:val="20"/>
          <w:szCs w:val="20"/>
        </w:rPr>
        <w:t xml:space="preserve">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843785799"/>
          <w:citation/>
        </w:sdtPr>
        <w:sdtContent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9D444B" w:rsidRP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Xia16 \l 1031 </w:instrText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49]</w:t>
          </w:r>
          <w:r w:rsidR="009D444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1ECC312A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randstaetter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et al. used two-stage stochastic optimization theory</w:t>
      </w:r>
    </w:p>
    <w:p w14:paraId="1A86D86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nd heuristic algorithm to solve the problem of charging station</w:t>
      </w:r>
    </w:p>
    <w:p w14:paraId="4228871D" w14:textId="1FBF76D0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layout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2081433656"/>
          <w:citation/>
        </w:sdtPr>
        <w:sdtContent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Bra17 \l 1031 </w:instrText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50]</w:t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Awasthi et al. combined genetic algorithm and particle</w:t>
      </w:r>
    </w:p>
    <w:p w14:paraId="27D4370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warm optimization algorithm to determine the location and scale</w:t>
      </w:r>
    </w:p>
    <w:p w14:paraId="134F088B" w14:textId="183EC07C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of charging facilities in a city in India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309510941"/>
          <w:citation/>
        </w:sdtPr>
        <w:sdtContent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387301" w:rsidRP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Awa17 \l 1031 </w:instrText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51]</w:t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Wang et al. used an</w:t>
      </w:r>
    </w:p>
    <w:p w14:paraId="5A07748B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improved genetic algorithm to analyze the charging station planning</w:t>
      </w:r>
    </w:p>
    <w:p w14:paraId="6B0ECD3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roblemgiven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budget constraints and charging station service</w:t>
      </w:r>
    </w:p>
    <w:p w14:paraId="31E487B6" w14:textId="0E186592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capabilitie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2025359276"/>
          <w:citation/>
        </w:sdtPr>
        <w:sdtContent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Wan18 \l 1031 </w:instrText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52]</w:t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Chen et al. divided the charging facilities into</w:t>
      </w:r>
    </w:p>
    <w:p w14:paraId="27370FF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s and battery replacement stations, and used</w:t>
      </w:r>
    </w:p>
    <w:p w14:paraId="066CF93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ulti-objective particle swarm optimization methods to determine</w:t>
      </w:r>
    </w:p>
    <w:p w14:paraId="1DA23F9A" w14:textId="51A5E30A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he ratio and distribution of the two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03423563"/>
          <w:citation/>
        </w:sdtPr>
        <w:sdtContent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387301" w:rsidRP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Cheng \l 1031 </w:instrText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53]</w:t>
          </w:r>
          <w:r w:rsidR="00387301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Akbari et al. considered</w:t>
      </w:r>
    </w:p>
    <w:p w14:paraId="746EB16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constraints of the charging station's power, charging time, and</w:t>
      </w:r>
    </w:p>
    <w:p w14:paraId="559816E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ravel distance, and used genetic algorithms to optimize the location</w:t>
      </w:r>
    </w:p>
    <w:p w14:paraId="46B28F94" w14:textId="0CEA9CA8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of the charging s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414281344"/>
          <w:citation/>
        </w:sdtPr>
        <w:sdtContent>
          <w:r w:rsidR="00632B32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632B32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Akb18 \l 1031 </w:instrText>
          </w:r>
          <w:r w:rsidR="00632B32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54]</w:t>
          </w:r>
          <w:r w:rsidR="00632B32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4B3AF27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Zhang et al. used the k-means cluster analysis method to analyze</w:t>
      </w:r>
    </w:p>
    <w:p w14:paraId="2F738C14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dynamic distribution of charging stations. From the perspective</w:t>
      </w:r>
    </w:p>
    <w:p w14:paraId="7ED1A97D" w14:textId="7CE60F23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of CO2 emissions and power limi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2064715247"/>
          <w:citation/>
        </w:sdtPr>
        <w:sdtContent>
          <w:r w:rsidR="00632B32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632B32" w:rsidRPr="00632B32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Zha19 \l 1031 </w:instrText>
          </w:r>
          <w:r w:rsidR="00632B32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55]</w:t>
          </w:r>
          <w:r w:rsidR="00632B32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Liu et al. used particle</w:t>
      </w:r>
    </w:p>
    <w:p w14:paraId="4C60128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warm optimization to study the location of bus charging stations</w:t>
      </w:r>
    </w:p>
    <w:p w14:paraId="1CB39119" w14:textId="2BF32F82" w:rsidR="00AD28B3" w:rsidRPr="00AD28B3" w:rsidRDefault="008575FB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2060231081"/>
          <w:citation/>
        </w:sdtPr>
        <w:sdtContent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Liu19 \l 1031 </w:instrTex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56]</w:t>
          </w:r>
          <w:r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="00AD28B3"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. </w:t>
      </w:r>
      <w:proofErr w:type="spellStart"/>
      <w:r w:rsidR="00AD28B3" w:rsidRPr="00AD28B3">
        <w:rPr>
          <w:rFonts w:ascii="NimbusRomNo9L-Regu" w:hAnsi="NimbusRomNo9L-Regu" w:cs="NimbusRomNo9L-Regu"/>
          <w:color w:val="000000"/>
          <w:sz w:val="20"/>
          <w:szCs w:val="20"/>
        </w:rPr>
        <w:t>Straka</w:t>
      </w:r>
      <w:proofErr w:type="spellEnd"/>
      <w:r w:rsidR="00AD28B3"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et al. used the k-means clustering method, combined</w:t>
      </w:r>
    </w:p>
    <w:p w14:paraId="2FD22D9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with Dutch charging data to analyze, and studied the charging</w:t>
      </w:r>
    </w:p>
    <w:p w14:paraId="2D2B0A7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ehavior of users, which can help improve charging station</w:t>
      </w:r>
    </w:p>
    <w:p w14:paraId="673C40B4" w14:textId="3D578E9B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planning and charging technology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2003731162"/>
          <w:citation/>
        </w:sdtPr>
        <w:sdtContent>
          <w:r w:rsidR="008575F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8575FB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Str19 \l 1031 </w:instrText>
          </w:r>
          <w:r w:rsidR="008575F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57]</w:t>
          </w:r>
          <w:r w:rsidR="008575FB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Wu et al. combined</w:t>
      </w:r>
    </w:p>
    <w:p w14:paraId="0D8B275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pproximate dynamic programming (ADP) and evolutionary algorithm</w:t>
      </w:r>
    </w:p>
    <w:p w14:paraId="2E6FED7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(EA) to determine the best charging start time for each</w:t>
      </w:r>
    </w:p>
    <w:p w14:paraId="16F50FE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electric vehicle, thereby reducing the operating cost of electric</w:t>
      </w:r>
    </w:p>
    <w:p w14:paraId="526FAA18" w14:textId="50DB4159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vehicle charging stations and assigning charging location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342900454"/>
          <w:citation/>
        </w:sdtPr>
        <w:sdtContent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5F5718" w:rsidRP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WuY19 \l 1031 </w:instrText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58]</w:t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20DD35C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proofErr w:type="spell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sisz_ar</w:t>
      </w:r>
      <w:proofErr w:type="spell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et al. adopted the method based on hexagons and greedy</w:t>
      </w:r>
    </w:p>
    <w:p w14:paraId="6164218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lgorithm, introduced weighted multi-criteria method to evaluate</w:t>
      </w:r>
    </w:p>
    <w:p w14:paraId="5968026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regional segments, and allocated charging stations within regional</w:t>
      </w:r>
    </w:p>
    <w:p w14:paraId="0630FDA4" w14:textId="3F2EA98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segments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-1441679717"/>
          <w:citation/>
        </w:sdtPr>
        <w:sdtContent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Csi19 \l 1031 </w:instrText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59]</w:t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Huang et al. From the perspective of maximizing the</w:t>
      </w:r>
    </w:p>
    <w:p w14:paraId="207F365A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rofit of the charging station, used a genetic algorithm to determine</w:t>
      </w:r>
    </w:p>
    <w:p w14:paraId="4B54CFE5" w14:textId="6C792CDC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he location of the charging station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1497848671"/>
          <w:citation/>
        </w:sdtPr>
        <w:sdtContent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5F5718" w:rsidRP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instrText xml:space="preserve"> CITATION Hua20 \l 1031 </w:instrText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</w:rPr>
            <w:t>[60]</w:t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Li et al. proposed an EV</w:t>
      </w:r>
    </w:p>
    <w:p w14:paraId="0FB85CA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 deployment strategy based on particle swarm</w:t>
      </w:r>
    </w:p>
    <w:p w14:paraId="2EC86CE8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optimization algorithm to better determine the positioning of</w:t>
      </w:r>
    </w:p>
    <w:p w14:paraId="5A06D71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s and the number of charging piles. This strategy is</w:t>
      </w:r>
    </w:p>
    <w:p w14:paraId="5377AE1B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ased on the non-uniform distribution of vehicles on the city scene</w:t>
      </w:r>
    </w:p>
    <w:p w14:paraId="315F269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map,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nd also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considers the distribution of vehicles at different</w:t>
      </w:r>
    </w:p>
    <w:p w14:paraId="2A582E1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imes, so that the strategy is more reasonable.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 large number of</w:t>
      </w:r>
      <w:proofErr w:type="gramEnd"/>
    </w:p>
    <w:p w14:paraId="13ED344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imulation results further show that this strategy is significantly</w:t>
      </w:r>
    </w:p>
    <w:p w14:paraId="0DFA3373" w14:textId="26D48C92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etter than k-means algorithm in urban environment [</w:t>
      </w:r>
      <w:r w:rsidR="005F5718">
        <w:rPr>
          <w:rFonts w:ascii="NimbusRomNo9L-Regu" w:hAnsi="NimbusRomNo9L-Regu" w:cs="NimbusRomNo9L-Regu"/>
          <w:color w:val="000000"/>
          <w:sz w:val="20"/>
          <w:szCs w:val="20"/>
        </w:rPr>
        <w:t>XXXX</w:t>
      </w: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]. Li et al.</w:t>
      </w:r>
    </w:p>
    <w:p w14:paraId="52947F18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akes microgrid composed of power distribution such as wind</w:t>
      </w:r>
    </w:p>
    <w:p w14:paraId="25DC9E07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ower photovoltaic (PV), EVCs and energy storage system (ESS) as</w:t>
      </w:r>
    </w:p>
    <w:p w14:paraId="1BA7320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he research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object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 The uncertainties of EV charging demand and</w:t>
      </w:r>
    </w:p>
    <w:p w14:paraId="78364ACB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distributed renewable energy output are considered.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 robust</w:t>
      </w:r>
      <w:proofErr w:type="gramEnd"/>
    </w:p>
    <w:p w14:paraId="55E0464E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lastRenderedPageBreak/>
        <w:t>optimization model of distributed energy charging station location</w:t>
      </w:r>
    </w:p>
    <w:p w14:paraId="17F60238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based on the combination of road network and power grid was</w:t>
      </w:r>
    </w:p>
    <w:p w14:paraId="53BFD6B0" w14:textId="292EF93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proposed </w:t>
      </w:r>
      <w:sdt>
        <w:sdtPr>
          <w:rPr>
            <w:rFonts w:ascii="NimbusRomNo9L-Regu" w:hAnsi="NimbusRomNo9L-Regu" w:cs="NimbusRomNo9L-Regu"/>
            <w:color w:val="000000"/>
            <w:sz w:val="20"/>
            <w:szCs w:val="20"/>
          </w:rPr>
          <w:id w:val="312603005"/>
          <w:citation/>
        </w:sdtPr>
        <w:sdtContent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begin"/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  <w:lang w:val="de-DE"/>
            </w:rPr>
            <w:instrText xml:space="preserve"> CITATION LiC22 \l 1031 </w:instrText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separate"/>
          </w:r>
          <w:r w:rsidR="00000A04" w:rsidRPr="00000A04">
            <w:rPr>
              <w:rFonts w:ascii="NimbusRomNo9L-Regu" w:hAnsi="NimbusRomNo9L-Regu" w:cs="NimbusRomNo9L-Regu"/>
              <w:noProof/>
              <w:color w:val="000000"/>
              <w:sz w:val="20"/>
              <w:szCs w:val="20"/>
              <w:lang w:val="de-DE"/>
            </w:rPr>
            <w:t>[61]</w:t>
          </w:r>
          <w:r w:rsidR="005F5718">
            <w:rPr>
              <w:rFonts w:ascii="NimbusRomNo9L-Regu" w:hAnsi="NimbusRomNo9L-Regu" w:cs="NimbusRomNo9L-Regu"/>
              <w:color w:val="000000"/>
              <w:sz w:val="20"/>
              <w:szCs w:val="20"/>
            </w:rPr>
            <w:fldChar w:fldCharType="end"/>
          </w:r>
        </w:sdtContent>
      </w:sdt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.</w:t>
      </w:r>
    </w:p>
    <w:p w14:paraId="019C0E8F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To sum up,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 large number of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literatures have paid attention to</w:t>
      </w:r>
    </w:p>
    <w:p w14:paraId="5AE737A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optimal layout of charging stations, which shows that the</w:t>
      </w:r>
    </w:p>
    <w:p w14:paraId="734EC1E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research of charging stations has attracted extensive attention.</w:t>
      </w:r>
    </w:p>
    <w:p w14:paraId="2F70D398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revious studies have mainly focused on various influencing factors</w:t>
      </w:r>
    </w:p>
    <w:p w14:paraId="167235A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of charging station layout, the construction of optimal charging</w:t>
      </w:r>
    </w:p>
    <w:p w14:paraId="368018F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tation model, and the proposed different model solving algorithms,</w:t>
      </w:r>
    </w:p>
    <w:p w14:paraId="6B49728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nd have made important contributions in these aspects.</w:t>
      </w:r>
    </w:p>
    <w:p w14:paraId="7BBC4A0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relevant research results are also the basis of further research in</w:t>
      </w:r>
    </w:p>
    <w:p w14:paraId="0170375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is paper. At the same time, most of the existing literature studies</w:t>
      </w:r>
    </w:p>
    <w:p w14:paraId="490723B9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from the aspects of charging station technology, user needs and</w:t>
      </w:r>
    </w:p>
    <w:p w14:paraId="31F24F5E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behavior, environmental benefits and so on,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nd also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reflects the</w:t>
      </w:r>
    </w:p>
    <w:p w14:paraId="37DBA25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diversity of optimization methods. However, the optimal layout of</w:t>
      </w:r>
    </w:p>
    <w:p w14:paraId="7FEEB6BE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s is rarely studied from the comprehensive</w:t>
      </w:r>
    </w:p>
    <w:p w14:paraId="03E5958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erspective of total social cost, and mature and recognized genetic</w:t>
      </w:r>
    </w:p>
    <w:p w14:paraId="19A540B8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lgorithms are used to solve the model. Also, typical charging station</w:t>
      </w:r>
    </w:p>
    <w:p w14:paraId="73B097ED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ases like Ireland are seldom studied. Therefore, from the</w:t>
      </w:r>
    </w:p>
    <w:p w14:paraId="58C14B11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erspective of total social cost, this paper constructs an optimal</w:t>
      </w:r>
    </w:p>
    <w:p w14:paraId="0A69C1A4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distribution model of charging stations based on total social cost,</w:t>
      </w:r>
    </w:p>
    <w:p w14:paraId="16366ABA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nd iterates and simulates the optimal layout of charging stations</w:t>
      </w:r>
    </w:p>
    <w:p w14:paraId="40A9134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using a relatively recognized genetic algorithm with obvious advantages.</w:t>
      </w:r>
    </w:p>
    <w:p w14:paraId="31544223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At the same time, in parameter setting, the model in this</w:t>
      </w:r>
    </w:p>
    <w:p w14:paraId="087A01EC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aper no longer uses the traditional Euclidean distance, but calculates</w:t>
      </w:r>
    </w:p>
    <w:p w14:paraId="4BA87FF8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the distance between the electric vehicle and the charging</w:t>
      </w:r>
    </w:p>
    <w:p w14:paraId="1A4220A4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tation by introducing the road bending coefficient, so that the</w:t>
      </w:r>
    </w:p>
    <w:p w14:paraId="75EAFB5B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model results are more in line with the actual demand. Finally, this</w:t>
      </w:r>
    </w:p>
    <w:p w14:paraId="52B9D2B6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paper takes Ireland as an example and considers the demand for</w:t>
      </w:r>
    </w:p>
    <w:p w14:paraId="3DD56550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harging stations in the five major cities of Ireland by introducing</w:t>
      </w:r>
    </w:p>
    <w:p w14:paraId="3E9C75B2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coefficients to simulate the actual distribution of EV charging demand</w:t>
      </w:r>
    </w:p>
    <w:p w14:paraId="135BFA05" w14:textId="77777777" w:rsidR="00AD28B3" w:rsidRP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in each city, </w:t>
      </w:r>
      <w:proofErr w:type="gramStart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so as to</w:t>
      </w:r>
      <w:proofErr w:type="gramEnd"/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 xml:space="preserve"> determine the optimal distribution</w:t>
      </w:r>
    </w:p>
    <w:p w14:paraId="2F8D14D5" w14:textId="4A9348D0" w:rsidR="00AD28B3" w:rsidRDefault="00AD28B3" w:rsidP="00AD28B3">
      <w:pPr>
        <w:autoSpaceDE w:val="0"/>
        <w:autoSpaceDN w:val="0"/>
        <w:adjustRightInd w:val="0"/>
        <w:spacing w:after="0" w:line="240" w:lineRule="auto"/>
        <w:rPr>
          <w:rFonts w:ascii="NimbusRomNo9L-Regu" w:hAnsi="NimbusRomNo9L-Regu" w:cs="NimbusRomNo9L-Regu"/>
          <w:color w:val="000000"/>
          <w:sz w:val="20"/>
          <w:szCs w:val="20"/>
        </w:rPr>
      </w:pPr>
      <w:r w:rsidRPr="00AD28B3">
        <w:rPr>
          <w:rFonts w:ascii="NimbusRomNo9L-Regu" w:hAnsi="NimbusRomNo9L-Regu" w:cs="NimbusRomNo9L-Regu"/>
          <w:color w:val="000000"/>
          <w:sz w:val="20"/>
          <w:szCs w:val="20"/>
        </w:rPr>
        <w:t>location of charging stations.</w:t>
      </w:r>
    </w:p>
    <w:p w14:paraId="5ABC930A" w14:textId="0F61DCF3" w:rsidR="00AD28B3" w:rsidRDefault="00AD28B3" w:rsidP="00A57C70">
      <w:pPr>
        <w:rPr>
          <w:rFonts w:ascii="NimbusRomNo9L-Regu" w:hAnsi="NimbusRomNo9L-Regu" w:cs="NimbusRomNo9L-Regu"/>
          <w:color w:val="000000"/>
          <w:sz w:val="20"/>
          <w:szCs w:val="20"/>
        </w:rPr>
      </w:pPr>
    </w:p>
    <w:sdt>
      <w:sdtPr>
        <w:id w:val="1555195995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50D60231" w14:textId="3F1F49A7" w:rsidR="00AD28B3" w:rsidRDefault="00AD28B3">
          <w:pPr>
            <w:pStyle w:val="Heading1"/>
          </w:pPr>
          <w:r>
            <w:t>Bibliography</w:t>
          </w:r>
        </w:p>
        <w:sdt>
          <w:sdtPr>
            <w:id w:val="111145805"/>
            <w:bibliography/>
          </w:sdtPr>
          <w:sdtContent>
            <w:p w14:paraId="4940A3DF" w14:textId="77777777" w:rsidR="00000A04" w:rsidRDefault="00AD28B3" w:rsidP="00AD28B3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33"/>
                <w:gridCol w:w="8973"/>
              </w:tblGrid>
              <w:tr w:rsidR="00000A04" w14:paraId="22BF20C7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D05E04A" w14:textId="146030E6" w:rsidR="00000A04" w:rsidRDefault="00000A04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57A5FEE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H. Owen and M. S. Danskin, "Strategic facility location: A review," </w:t>
                    </w:r>
                    <w:r>
                      <w:rPr>
                        <w:i/>
                        <w:iCs/>
                        <w:noProof/>
                      </w:rPr>
                      <w:t xml:space="preserve">European journal of operational research, </w:t>
                    </w:r>
                    <w:r>
                      <w:rPr>
                        <w:noProof/>
                      </w:rPr>
                      <w:t xml:space="preserve">vol. 111, no. 3, pp. 423-447, 1998. </w:t>
                    </w:r>
                  </w:p>
                </w:tc>
              </w:tr>
              <w:tr w:rsidR="00000A04" w14:paraId="436E0D0B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593AAD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F2CC42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J. Hodgson, "A Flow Capturing Location Allocation Model," </w:t>
                    </w:r>
                    <w:r>
                      <w:rPr>
                        <w:i/>
                        <w:iCs/>
                        <w:noProof/>
                      </w:rPr>
                      <w:t xml:space="preserve">Geographical Analysis, </w:t>
                    </w:r>
                    <w:r>
                      <w:rPr>
                        <w:noProof/>
                      </w:rPr>
                      <w:t xml:space="preserve">vol. 22, no. 3, pp. 270-279, 1990. </w:t>
                    </w:r>
                  </w:p>
                </w:tc>
              </w:tr>
              <w:tr w:rsidR="00000A04" w14:paraId="64F9836E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FF74904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CB91F7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Kuby and S. Lim, "The flow-refueling location problem for alternative-fuel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Socio-Economic Planning Sciences, </w:t>
                    </w:r>
                    <w:r>
                      <w:rPr>
                        <w:noProof/>
                      </w:rPr>
                      <w:t xml:space="preserve">vol. 39, no. 2, pp. 125-145, 2005. </w:t>
                    </w:r>
                  </w:p>
                </w:tc>
              </w:tr>
              <w:tr w:rsidR="00000A04" w14:paraId="15943936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33F365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B0D3AC4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Upchurch and M. Kuby, "A Model for Location of Capacitated Alternative-Fuel Stations," </w:t>
                    </w:r>
                    <w:r>
                      <w:rPr>
                        <w:i/>
                        <w:iCs/>
                        <w:noProof/>
                      </w:rPr>
                      <w:t xml:space="preserve">Geographical Analysis, </w:t>
                    </w:r>
                    <w:r>
                      <w:rPr>
                        <w:noProof/>
                      </w:rPr>
                      <w:t xml:space="preserve">vol. 41, no. 1, pp. 85-106, 2009. </w:t>
                    </w:r>
                  </w:p>
                </w:tc>
              </w:tr>
              <w:tr w:rsidR="00000A04" w14:paraId="69D1BAA1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263957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169258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Hosseini and S. A. MirHassan, "A heuristic algorithm for optimal location of flow-refueling capacitated stations,"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Transactions in Operational Research, </w:t>
                    </w:r>
                    <w:r>
                      <w:rPr>
                        <w:noProof/>
                      </w:rPr>
                      <w:t xml:space="preserve">vol. 24, pp. 1377-1403, 2017. </w:t>
                    </w:r>
                  </w:p>
                </w:tc>
              </w:tr>
              <w:tr w:rsidR="00000A04" w14:paraId="094661A8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DF1A5CE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72983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G. Kim and M. Kuby, "The deviation-flow refueling location model for optimizing a network of refueling stations,"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hydrogen energy, </w:t>
                    </w:r>
                    <w:r>
                      <w:rPr>
                        <w:noProof/>
                      </w:rPr>
                      <w:t xml:space="preserve">vol. 37, no. 6, pp. 5406-5420, 2012. </w:t>
                    </w:r>
                  </w:p>
                </w:tc>
              </w:tr>
              <w:tr w:rsidR="00000A04" w14:paraId="25F16B09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C1D1E2E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41BB4B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G. Kim and M. Kuby, "A network transformation heuristic approach for the deviation flow refueling location model," </w:t>
                    </w:r>
                    <w:r>
                      <w:rPr>
                        <w:i/>
                        <w:iCs/>
                        <w:noProof/>
                      </w:rPr>
                      <w:t xml:space="preserve">Computers and Operations Research, </w:t>
                    </w:r>
                    <w:r>
                      <w:rPr>
                        <w:noProof/>
                      </w:rPr>
                      <w:t xml:space="preserve">vol. 40, no. 4, pp. 1122-1131, 2013. </w:t>
                    </w:r>
                  </w:p>
                </w:tc>
              </w:tr>
              <w:tr w:rsidR="00000A04" w14:paraId="753C68B7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9A410D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626B00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B. Yildiz, B. Arslan and O. E. Karaan, "A branch and price approach for routing and refueling station location model," </w:t>
                    </w:r>
                    <w:r>
                      <w:rPr>
                        <w:i/>
                        <w:iCs/>
                        <w:noProof/>
                      </w:rPr>
                      <w:t xml:space="preserve">European Journal of Operational Research, </w:t>
                    </w:r>
                    <w:r>
                      <w:rPr>
                        <w:noProof/>
                      </w:rPr>
                      <w:t xml:space="preserve">vol. 248, no. 3, pp. 815-826, 2016. </w:t>
                    </w:r>
                  </w:p>
                </w:tc>
              </w:tr>
              <w:tr w:rsidR="00000A04" w14:paraId="53CDB763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98A22B4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3620E5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Li, Y. Huang and S. J. Mason, "A multi-period optimization model for the deployment of public electric vehicle charging stations on network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C, </w:t>
                    </w:r>
                    <w:r>
                      <w:rPr>
                        <w:noProof/>
                      </w:rPr>
                      <w:t xml:space="preserve">vol. 65, pp. 128-143, 2016. </w:t>
                    </w:r>
                  </w:p>
                </w:tc>
              </w:tr>
              <w:tr w:rsidR="00000A04" w14:paraId="35B35CD7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601343F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73E223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W. Wang and C. C. Lin, "Locating multiple types of recharging stations for battery-powered electric vehicle transport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E, </w:t>
                    </w:r>
                    <w:r>
                      <w:rPr>
                        <w:noProof/>
                      </w:rPr>
                      <w:t xml:space="preserve">vol. 58, pp. 76-87, 2013. </w:t>
                    </w:r>
                  </w:p>
                </w:tc>
              </w:tr>
              <w:tr w:rsidR="00000A04" w14:paraId="2038CBEE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CFD7B2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36B235E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O. Arslan and O. E. Karasan, "A Benders decomposition approach for the charging station location problem with plug-in hybrid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B, </w:t>
                    </w:r>
                    <w:r>
                      <w:rPr>
                        <w:noProof/>
                      </w:rPr>
                      <w:t xml:space="preserve">vol. 93, pp. 670-695, 2016. </w:t>
                    </w:r>
                  </w:p>
                </w:tc>
              </w:tr>
              <w:tr w:rsidR="00000A04" w14:paraId="123B9A82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DF429D3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AF55E9D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Ghamami, A. Zockaie and Y. M. Nie, "general corridor model for designing plug-in electric vehicle charging infrastructure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C, </w:t>
                    </w:r>
                    <w:r>
                      <w:rPr>
                        <w:noProof/>
                      </w:rPr>
                      <w:t xml:space="preserve">vol. 68, pp. 389-402, 2016. </w:t>
                    </w:r>
                  </w:p>
                </w:tc>
              </w:tr>
              <w:tr w:rsidR="00000A04" w14:paraId="3D6FF31A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3A32F2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655321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H. Chung and C. Kwon, "Multi-period planning for electric car charging station locations: a case of Korean expressways," </w:t>
                    </w:r>
                    <w:r>
                      <w:rPr>
                        <w:i/>
                        <w:iCs/>
                        <w:noProof/>
                      </w:rPr>
                      <w:t xml:space="preserve">European Journal of Operational Research, </w:t>
                    </w:r>
                    <w:r>
                      <w:rPr>
                        <w:noProof/>
                      </w:rPr>
                      <w:t xml:space="preserve">vol. 242, no. 2, pp. 677-687, 2015. </w:t>
                    </w:r>
                  </w:p>
                </w:tc>
              </w:tr>
              <w:tr w:rsidR="00000A04" w14:paraId="3762B05F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ACDF667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A728B9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Zhang, J. Kang and C. Kwon, "Incorporating demand dynamics in multi-period capacitated fast-charging location planning for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B, </w:t>
                    </w:r>
                    <w:r>
                      <w:rPr>
                        <w:noProof/>
                      </w:rPr>
                      <w:t xml:space="preserve">vol. 103, pp. 5-29, 2017. </w:t>
                    </w:r>
                  </w:p>
                </w:tc>
              </w:tr>
              <w:tr w:rsidR="00000A04" w14:paraId="04A3FA6D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014F80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F7C751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De Vries and H. Duijzer, "Incorporating driving range variability in network design for refueling facilities," </w:t>
                    </w:r>
                    <w:r>
                      <w:rPr>
                        <w:i/>
                        <w:iCs/>
                        <w:noProof/>
                      </w:rPr>
                      <w:t xml:space="preserve">Omega, </w:t>
                    </w:r>
                    <w:r>
                      <w:rPr>
                        <w:noProof/>
                      </w:rPr>
                      <w:t xml:space="preserve">vol. 69, pp. 102-114, 2017. </w:t>
                    </w:r>
                  </w:p>
                </w:tc>
              </w:tr>
              <w:tr w:rsidR="00000A04" w14:paraId="685D0331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1CAD4A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D4C04B1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Lee and J. Han, "Benders-and-price approach for electric vehicle charging station location problem under probabilistic travel range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B, </w:t>
                    </w:r>
                    <w:r>
                      <w:rPr>
                        <w:noProof/>
                      </w:rPr>
                      <w:t xml:space="preserve">vol. 106, pp. 130-152, 2017. </w:t>
                    </w:r>
                  </w:p>
                </w:tc>
              </w:tr>
              <w:tr w:rsidR="00000A04" w14:paraId="74E0A987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350699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EF0545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Hosseini and S. A. MirHassani, "Refueling-station location problem under uncertainty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E, </w:t>
                    </w:r>
                    <w:r>
                      <w:rPr>
                        <w:noProof/>
                      </w:rPr>
                      <w:t xml:space="preserve">vol. 84, pp. 101-116, 2015. </w:t>
                    </w:r>
                  </w:p>
                </w:tc>
              </w:tr>
              <w:tr w:rsidR="00000A04" w14:paraId="6742A3AA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9D4A005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1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D0BC2F3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Wu and R. Sioshansi, "A stochastic flow-capturing model to optimize the location of fast-charging stations with uncertain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D, </w:t>
                    </w:r>
                    <w:r>
                      <w:rPr>
                        <w:noProof/>
                      </w:rPr>
                      <w:t xml:space="preserve">vol. 53, pp. 354-376, 2017. </w:t>
                    </w:r>
                  </w:p>
                </w:tc>
              </w:tr>
              <w:tr w:rsidR="00000A04" w14:paraId="0D81CA9E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28DA43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1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E1F507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Miralinaghi, Y. Lou, B. B. Keskin and A. Zarrinmehr, "Refueling station location problem with traffic deviation considering route choice and demand uncertainty,"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Hydrogen Energy, </w:t>
                    </w:r>
                    <w:r>
                      <w:rPr>
                        <w:noProof/>
                      </w:rPr>
                      <w:t xml:space="preserve">vol. 42, no. 5, pp. 3335-3351, 2017. </w:t>
                    </w:r>
                  </w:p>
                </w:tc>
              </w:tr>
              <w:tr w:rsidR="00000A04" w14:paraId="3039FF16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46B4F0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E98351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W. Kong, Y. Luo, G. Feng, K. Li and H. Peng, "Optimal location planning method of fast charging station for electric vehicles considering operators, drivers, vehicles, traffic flow and power grid," </w:t>
                    </w:r>
                    <w:r>
                      <w:rPr>
                        <w:i/>
                        <w:iCs/>
                        <w:noProof/>
                      </w:rPr>
                      <w:t xml:space="preserve">Energy, </w:t>
                    </w:r>
                    <w:r>
                      <w:rPr>
                        <w:noProof/>
                      </w:rPr>
                      <w:t xml:space="preserve">vol. 186, 2019. </w:t>
                    </w:r>
                  </w:p>
                </w:tc>
              </w:tr>
              <w:tr w:rsidR="00000A04" w14:paraId="7934ABAB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BFBC45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4A7ECCF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C. Falvo, R. Lamedica, R. Bartoni and G. Maranzano, "Energy management in metro-transit systems: An innovative proposal toward an integrated and sustainable urban mobility system including plug-in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Electric Power Systems Research, </w:t>
                    </w:r>
                    <w:r>
                      <w:rPr>
                        <w:noProof/>
                      </w:rPr>
                      <w:t xml:space="preserve">vol. 81, no. 12, pp. 2127-2138, 2011. </w:t>
                    </w:r>
                  </w:p>
                </w:tc>
              </w:tr>
              <w:tr w:rsidR="00000A04" w14:paraId="6ABF9FE2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4AAC397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1E7D74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Guo and H. Zhao, "Optimal site selection of electric vehicle charging station by using fuzzy TOPSIS based on sustainability perspective," </w:t>
                    </w:r>
                    <w:r>
                      <w:rPr>
                        <w:i/>
                        <w:iCs/>
                        <w:noProof/>
                      </w:rPr>
                      <w:t xml:space="preserve">Applied Energy, </w:t>
                    </w:r>
                    <w:r>
                      <w:rPr>
                        <w:noProof/>
                      </w:rPr>
                      <w:t xml:space="preserve">vol. 158, pp. 390-402, 2015. </w:t>
                    </w:r>
                  </w:p>
                </w:tc>
              </w:tr>
              <w:tr w:rsidR="00000A04" w14:paraId="036B3EB8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4658BA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6AB446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Asamer, M. Reinthaler, M. Ruthmair, M. Straub and J. Puchinger, "Optimizing charging station locations for urban taxi provider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A: Policy and Practice, </w:t>
                    </w:r>
                    <w:r>
                      <w:rPr>
                        <w:noProof/>
                      </w:rPr>
                      <w:t xml:space="preserve">vol. 85, pp. 233-246, 2016. </w:t>
                    </w:r>
                  </w:p>
                </w:tc>
              </w:tr>
              <w:tr w:rsidR="00000A04" w14:paraId="577A0A41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451C78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0603FBE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. Zhu, Z. Gao, J. Zheng and H. Du, "Charging Station Planning for Plug-In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Systems Science and Systems Engineering, </w:t>
                    </w:r>
                    <w:r>
                      <w:rPr>
                        <w:noProof/>
                      </w:rPr>
                      <w:t xml:space="preserve">vol. 27, pp. 24-45, 2018. </w:t>
                    </w:r>
                  </w:p>
                </w:tc>
              </w:tr>
              <w:tr w:rsidR="00000A04" w14:paraId="474D9AFB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FE83C3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B5B440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. Sun, W. Gao, B. Li and L. Wang, "Locating charging stations for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 Policy, </w:t>
                    </w:r>
                    <w:r>
                      <w:rPr>
                        <w:noProof/>
                      </w:rPr>
                      <w:t xml:space="preserve">vol. 98, pp. 48-54, 2020. </w:t>
                    </w:r>
                  </w:p>
                </w:tc>
              </w:tr>
              <w:tr w:rsidR="00000A04" w14:paraId="4C765123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73F723E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80E6CF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I. Frade, A. Ribeiro and A. Antunes, "Optimal Location of Charging Stations for Electric Vehicles in a Neighborhood in Lisbon, Portugal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Record: Journal of the Transportation Research Board, </w:t>
                    </w:r>
                    <w:r>
                      <w:rPr>
                        <w:noProof/>
                      </w:rPr>
                      <w:t xml:space="preserve">vol. 2252, no. 1, 2011. </w:t>
                    </w:r>
                  </w:p>
                </w:tc>
              </w:tr>
              <w:tr w:rsidR="00000A04" w14:paraId="5566BD33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21381A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161F0F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He, Y. Yin and J. Zhou, "Deploying public charging stations for electric vehicles on urban road network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C: Emerging Technologies, </w:t>
                    </w:r>
                    <w:r>
                      <w:rPr>
                        <w:noProof/>
                      </w:rPr>
                      <w:t xml:space="preserve">vol. 60, pp. 227-240, 2015. </w:t>
                    </w:r>
                  </w:p>
                </w:tc>
              </w:tr>
              <w:tr w:rsidR="00000A04" w14:paraId="642054A0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1753CA5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9A46E17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N. Shahraki, H. Cai, M. Turkay and M. Xu, "Optimal locations of electric public charging stations using real world vehicle travel pattern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D: Transport and Environment, </w:t>
                    </w:r>
                    <w:r>
                      <w:rPr>
                        <w:noProof/>
                      </w:rPr>
                      <w:t xml:space="preserve">vol. 41, pp. 165-176, 2015. </w:t>
                    </w:r>
                  </w:p>
                </w:tc>
              </w:tr>
              <w:tr w:rsidR="00000A04" w14:paraId="1110A876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5B6A0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8FF313D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F. Wu and R. Sioshansi, "A stochastic flow-capturing model to optimize the location of fast-charging stations with uncertain electric vehicle flow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D: Transport and Environment, </w:t>
                    </w:r>
                    <w:r>
                      <w:rPr>
                        <w:noProof/>
                      </w:rPr>
                      <w:t xml:space="preserve">vol. 53, pp. 354-376, 2017. </w:t>
                    </w:r>
                  </w:p>
                </w:tc>
              </w:tr>
              <w:tr w:rsidR="00000A04" w14:paraId="2AACC520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1B6C4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216404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W. Tu, Q. Li, Z. Fang, S. Shaw, B. Zhou and X. Chang, "Optimizing the locations of electric taxi charging stations: A spatial–temporal demand coverage approach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C: Emerging Technologies, </w:t>
                    </w:r>
                    <w:r>
                      <w:rPr>
                        <w:noProof/>
                      </w:rPr>
                      <w:t xml:space="preserve">vol. 65, pp. 172-189, 2016. </w:t>
                    </w:r>
                  </w:p>
                </w:tc>
              </w:tr>
              <w:tr w:rsidR="00000A04" w14:paraId="517B4C56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113349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3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8D57F24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L. Luo, W. Gu, S. Zhou, H. Huang, S. Gao, J. Han, Z. Wu and X. Dou, "Optimal planning of electric vehicle charging stations comprising multi-types of charging facilities," </w:t>
                    </w:r>
                    <w:r>
                      <w:rPr>
                        <w:i/>
                        <w:iCs/>
                        <w:noProof/>
                      </w:rPr>
                      <w:t xml:space="preserve">Applied Energy, </w:t>
                    </w:r>
                    <w:r>
                      <w:rPr>
                        <w:noProof/>
                      </w:rPr>
                      <w:t xml:space="preserve">vol. 226, pp. 1087-1099, 2018. </w:t>
                    </w:r>
                  </w:p>
                </w:tc>
              </w:tr>
              <w:tr w:rsidR="00000A04" w14:paraId="54EC82CB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22C6B4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D1CCCDF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He, H. Yang, T. Tang and H. Huang, "An optimal charging station location model with the consideration of electric vehicle’s driving range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C: Emerging Technologies, </w:t>
                    </w:r>
                    <w:r>
                      <w:rPr>
                        <w:noProof/>
                      </w:rPr>
                      <w:t xml:space="preserve">vol. 86, pp. 641-654, 2018. </w:t>
                    </w:r>
                  </w:p>
                </w:tc>
              </w:tr>
              <w:tr w:rsidR="00000A04" w14:paraId="38E4C209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062995D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1A242AD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K. Liu, L. Kang, H. Ma, J. Zhang and Q. Peng, "Multi-objective optimization of charging patterns for lithium-ion battery management," </w:t>
                    </w:r>
                    <w:r>
                      <w:rPr>
                        <w:i/>
                        <w:iCs/>
                        <w:noProof/>
                      </w:rPr>
                      <w:t xml:space="preserve">Energy Conversion and Management, </w:t>
                    </w:r>
                    <w:r>
                      <w:rPr>
                        <w:noProof/>
                      </w:rPr>
                      <w:t xml:space="preserve">vol. 159, pp. 151-162, 2018. </w:t>
                    </w:r>
                  </w:p>
                </w:tc>
              </w:tr>
              <w:tr w:rsidR="00000A04" w14:paraId="759C22AF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AF4AF4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7F5391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H. Mehrjerdi and R. Hemmati, "Electric vehicle charging station with multilevel charging infrastructure and hybrid solar-battery-diesel generation incorporating comfort of drivers,"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Energy Storage, </w:t>
                    </w:r>
                    <w:r>
                      <w:rPr>
                        <w:noProof/>
                      </w:rPr>
                      <w:t xml:space="preserve">vol. 26, 2019. </w:t>
                    </w:r>
                  </w:p>
                </w:tc>
              </w:tr>
              <w:tr w:rsidR="00000A04" w14:paraId="19A13C17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1EB930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5744C55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. Roni, Z. Yi and J. G. Smart, "Optimal charging management and infrastructure planning for free-floating shared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D: Transport and Environment, </w:t>
                    </w:r>
                    <w:r>
                      <w:rPr>
                        <w:noProof/>
                      </w:rPr>
                      <w:t xml:space="preserve">vol. 76, pp. 155-175, 2019. </w:t>
                    </w:r>
                  </w:p>
                </w:tc>
              </w:tr>
              <w:tr w:rsidR="00000A04" w14:paraId="0E4F1EFA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98AF55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2F363F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Lin, K. Zhang, Z. M. Shen, B. Ye and L. Miao, "Multistage large-scale charging station planning for electric buses considering transportation network and power grid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C: Emerging Technologies, </w:t>
                    </w:r>
                    <w:r>
                      <w:rPr>
                        <w:noProof/>
                      </w:rPr>
                      <w:t xml:space="preserve">vol. 107, pp. 423-443, 107. </w:t>
                    </w:r>
                  </w:p>
                </w:tc>
              </w:tr>
              <w:tr w:rsidR="00000A04" w14:paraId="0B228BCD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C64164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6B7FAEF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Bouguerra and S. B. Layeb, "Determining optimal deployment of electric vehicles charging stations: Case of Tunis City, Tunisia," </w:t>
                    </w:r>
                    <w:r>
                      <w:rPr>
                        <w:i/>
                        <w:iCs/>
                        <w:noProof/>
                      </w:rPr>
                      <w:t xml:space="preserve">Case Studies on Transport Policy, </w:t>
                    </w:r>
                    <w:r>
                      <w:rPr>
                        <w:noProof/>
                      </w:rPr>
                      <w:t xml:space="preserve">vol. 7, no. 3, pp. 628-642, 2019. </w:t>
                    </w:r>
                  </w:p>
                </w:tc>
              </w:tr>
              <w:tr w:rsidR="00000A04" w14:paraId="3FDA2DC5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59FD61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25A5E2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He, Z. Song and Z. Liu, "Fast-charging station deployment for battery electric bus systems considering electricity demand charges," </w:t>
                    </w:r>
                    <w:r>
                      <w:rPr>
                        <w:i/>
                        <w:iCs/>
                        <w:noProof/>
                      </w:rPr>
                      <w:t xml:space="preserve">Sustainable Cities and Society, </w:t>
                    </w:r>
                    <w:r>
                      <w:rPr>
                        <w:noProof/>
                      </w:rPr>
                      <w:t xml:space="preserve">vol. 48, 2019. </w:t>
                    </w:r>
                  </w:p>
                </w:tc>
              </w:tr>
              <w:tr w:rsidR="00000A04" w14:paraId="6A9336F4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01ABC3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CB3D8D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Davidov and M. Pantos, "Optimization model for charging infrastructure planning with electric power system reliability check," </w:t>
                    </w:r>
                    <w:r>
                      <w:rPr>
                        <w:i/>
                        <w:iCs/>
                        <w:noProof/>
                      </w:rPr>
                      <w:t xml:space="preserve">Energy, </w:t>
                    </w:r>
                    <w:r>
                      <w:rPr>
                        <w:noProof/>
                      </w:rPr>
                      <w:t xml:space="preserve">vol. 166, pp. 886-894, 2019. </w:t>
                    </w:r>
                  </w:p>
                </w:tc>
              </w:tr>
              <w:tr w:rsidR="00000A04" w14:paraId="30946184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CB00FF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9619B6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S. Hosseini and M. Sarder, "Development of a Bayesian network model for optimal site selection of electric vehicle charging station," </w:t>
                    </w:r>
                    <w:r>
                      <w:rPr>
                        <w:i/>
                        <w:iCs/>
                        <w:noProof/>
                      </w:rPr>
                      <w:t xml:space="preserve">International Journal of Electrical Power &amp; Energy Systems, </w:t>
                    </w:r>
                    <w:r>
                      <w:rPr>
                        <w:noProof/>
                      </w:rPr>
                      <w:t xml:space="preserve">vol. 105, pp. 110-122, 2019. </w:t>
                    </w:r>
                  </w:p>
                </w:tc>
              </w:tr>
              <w:tr w:rsidR="00000A04" w14:paraId="3760AF69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76DD25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B2BB8E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J. Zhou, Y. Wu, C. Wu, F. He, B. Zhang and F. Liu, "A geographical information system based multi-criteria decision-making approach for location analysis and evaluation of urban photovoltaic charging station: A case study in Beijing," </w:t>
                    </w:r>
                    <w:r>
                      <w:rPr>
                        <w:i/>
                        <w:iCs/>
                        <w:noProof/>
                      </w:rPr>
                      <w:t xml:space="preserve">Energy Conversion and Management, </w:t>
                    </w:r>
                    <w:r>
                      <w:rPr>
                        <w:noProof/>
                      </w:rPr>
                      <w:t xml:space="preserve">vol. 205, 2020. </w:t>
                    </w:r>
                  </w:p>
                </w:tc>
              </w:tr>
              <w:tr w:rsidR="00000A04" w14:paraId="345AE878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3362BE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03F382D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R. Chen, X. Qian, L. Miao and S. V. Ukkusuri, "Optimal charging facility location and capacity for electric vehicles considering route choice and charging time equilibrium," </w:t>
                    </w:r>
                    <w:r>
                      <w:rPr>
                        <w:i/>
                        <w:iCs/>
                        <w:noProof/>
                      </w:rPr>
                      <w:t xml:space="preserve">Computer &amp; Operations Research, </w:t>
                    </w:r>
                    <w:r>
                      <w:rPr>
                        <w:noProof/>
                      </w:rPr>
                      <w:t xml:space="preserve">vol. 113, 2020. </w:t>
                    </w:r>
                  </w:p>
                </w:tc>
              </w:tr>
              <w:tr w:rsidR="00000A04" w14:paraId="4B7527A7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E95206F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4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A09F7D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X. Luo and R. Qiu, "Electric Vehicle Charging Station Location towards Sustainable Cities," </w:t>
                    </w:r>
                    <w:r>
                      <w:rPr>
                        <w:i/>
                        <w:iCs/>
                        <w:noProof/>
                      </w:rPr>
                      <w:t xml:space="preserve">Enviromental Research and Public Health, </w:t>
                    </w:r>
                    <w:r>
                      <w:rPr>
                        <w:noProof/>
                      </w:rPr>
                      <w:t xml:space="preserve">vol. 17, no. 8, 2020. </w:t>
                    </w:r>
                  </w:p>
                </w:tc>
              </w:tr>
              <w:tr w:rsidR="00000A04" w14:paraId="2F722D06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87F0EE0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D6AA614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T. Zeng, S. Bae, B. Travacca and S. Moura, "Inducing Human Behavior to Maximize Operation Performance at PEV Charging Station," </w:t>
                    </w:r>
                    <w:r>
                      <w:rPr>
                        <w:i/>
                        <w:iCs/>
                        <w:noProof/>
                      </w:rPr>
                      <w:t xml:space="preserve">IEEE Transactions on Smart Grid, </w:t>
                    </w:r>
                    <w:r>
                      <w:rPr>
                        <w:noProof/>
                      </w:rPr>
                      <w:t xml:space="preserve">vol. 12, no. 4, pp. 3353-3363, 2021. </w:t>
                    </w:r>
                  </w:p>
                </w:tc>
              </w:tr>
              <w:tr w:rsidR="00000A04" w14:paraId="524FAAED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361E6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9399D2E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P. Sadeghi-Barzani, A. Rajabi-Ghahnavieh and H. Kazemi-Karegar, "Optimal fast charging station placing and sizing," </w:t>
                    </w:r>
                    <w:r>
                      <w:rPr>
                        <w:i/>
                        <w:iCs/>
                        <w:noProof/>
                      </w:rPr>
                      <w:t xml:space="preserve">Applied Energy, </w:t>
                    </w:r>
                    <w:r>
                      <w:rPr>
                        <w:noProof/>
                      </w:rPr>
                      <w:t xml:space="preserve">vol. 125, pp. 289-299, 2014. </w:t>
                    </w:r>
                  </w:p>
                </w:tc>
              </w:tr>
              <w:tr w:rsidR="00000A04" w14:paraId="6EF99BE5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55D2F4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2EC515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K. Zhang, L. Xu, M. Ouyang, H. Wang, L. Lu, J. Li and Z. Li, "Optimal decentralized valley-filling charging strategy for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Energy Conversion and Management, </w:t>
                    </w:r>
                    <w:r>
                      <w:rPr>
                        <w:noProof/>
                      </w:rPr>
                      <w:t xml:space="preserve">vol. 78, pp. 537-550, 2014. </w:t>
                    </w:r>
                  </w:p>
                </w:tc>
              </w:tr>
              <w:tr w:rsidR="00000A04" w14:paraId="439A0DBD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8DE9500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07281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O. Arslan and O. Karasan, "A Benders decomposition approach for the charging station location problem with plug-in hybrid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B: Methodological, </w:t>
                    </w:r>
                    <w:r>
                      <w:rPr>
                        <w:noProof/>
                      </w:rPr>
                      <w:t xml:space="preserve">vol. 93, no. A, pp. 670-695, 2016. </w:t>
                    </w:r>
                  </w:p>
                </w:tc>
              </w:tr>
              <w:tr w:rsidR="00000A04" w14:paraId="781C0C4C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80DF084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9D0BE2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Z. Zhu, Z. Gao, J. Zheng and H. Du, "Charging station location problem of plug-in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Transport Geography, </w:t>
                    </w:r>
                    <w:r>
                      <w:rPr>
                        <w:noProof/>
                      </w:rPr>
                      <w:t xml:space="preserve">vol. 52, pp. 11-22, 2016. </w:t>
                    </w:r>
                  </w:p>
                </w:tc>
              </w:tr>
              <w:tr w:rsidR="00000A04" w14:paraId="167EB7A0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710C4E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95ED785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Xiang, J. Liu, R. Li, F. Li, C. Gu and S. Tang, "Economic planning of electric vehicle charging stations considering traffic constraints and load profile templates," </w:t>
                    </w:r>
                    <w:r>
                      <w:rPr>
                        <w:i/>
                        <w:iCs/>
                        <w:noProof/>
                      </w:rPr>
                      <w:t xml:space="preserve">Applied Energy, </w:t>
                    </w:r>
                    <w:r>
                      <w:rPr>
                        <w:noProof/>
                      </w:rPr>
                      <w:t xml:space="preserve">vol. 178, pp. 647-659, 2016. </w:t>
                    </w:r>
                  </w:p>
                </w:tc>
              </w:tr>
              <w:tr w:rsidR="00000A04" w14:paraId="05E4E594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657325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331CCE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G. Brandstätter, M. Kahr and M. Leitner, "Determining optimal locations for charging stations of electric car-sharing systems under stochastic demand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B: Methodological, </w:t>
                    </w:r>
                    <w:r>
                      <w:rPr>
                        <w:noProof/>
                      </w:rPr>
                      <w:t xml:space="preserve">vol. 104, pp. 17-35, 2017. </w:t>
                    </w:r>
                  </w:p>
                </w:tc>
              </w:tr>
              <w:tr w:rsidR="00000A04" w14:paraId="04779D6B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94810F8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CBFC865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A. Awasthi, K. Venkitusamy, S. Padmanaban, R. Selvamuthukumaran, F. Blaabjerg and A. K. Singh, "Optimal planning of electric vehicle charging station at the distribution system using hybrid optimization algorithm," </w:t>
                    </w:r>
                    <w:r>
                      <w:rPr>
                        <w:i/>
                        <w:iCs/>
                        <w:noProof/>
                      </w:rPr>
                      <w:t xml:space="preserve">Energy, </w:t>
                    </w:r>
                    <w:r>
                      <w:rPr>
                        <w:noProof/>
                      </w:rPr>
                      <w:t xml:space="preserve">vol. 113, pp. 70-78, 2017. </w:t>
                    </w:r>
                  </w:p>
                </w:tc>
              </w:tr>
              <w:tr w:rsidR="00000A04" w14:paraId="27D3EF25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BDEB35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993D80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Wang, J. Shi, R. Wang, L. Zhong and L. Wang, "Siting and sizing of fast charging stations in highway network with budget constraint," </w:t>
                    </w:r>
                    <w:r>
                      <w:rPr>
                        <w:i/>
                        <w:iCs/>
                        <w:noProof/>
                      </w:rPr>
                      <w:t xml:space="preserve">Applied Energy, </w:t>
                    </w:r>
                    <w:r>
                      <w:rPr>
                        <w:noProof/>
                      </w:rPr>
                      <w:t xml:space="preserve">vol. 228, pp. 1255-1271, 2018. </w:t>
                    </w:r>
                  </w:p>
                </w:tc>
              </w:tr>
              <w:tr w:rsidR="00000A04" w14:paraId="05BDEB43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88A2D6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7FD2695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Chen, C. Cheng, S. Li and C. Yu, "Location optimization for multiple types of charging stations for electric scooters," </w:t>
                    </w:r>
                    <w:r>
                      <w:rPr>
                        <w:i/>
                        <w:iCs/>
                        <w:noProof/>
                      </w:rPr>
                      <w:t xml:space="preserve">Applied Soft Computing, </w:t>
                    </w:r>
                    <w:r>
                      <w:rPr>
                        <w:noProof/>
                      </w:rPr>
                      <w:t xml:space="preserve">vol. 67, pp. 519-528, Applied Soft Computing. </w:t>
                    </w:r>
                  </w:p>
                </w:tc>
              </w:tr>
              <w:tr w:rsidR="00000A04" w14:paraId="4DAB0A3A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1F7279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1B73CF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Akbari, M. Brenna and M. Longo, "Optimal Locating of Electric Vehicle Charging Stations by Application of Genetic Algorithm," </w:t>
                    </w:r>
                    <w:r>
                      <w:rPr>
                        <w:i/>
                        <w:iCs/>
                        <w:noProof/>
                      </w:rPr>
                      <w:t xml:space="preserve">Sustainability, </w:t>
                    </w:r>
                    <w:r>
                      <w:rPr>
                        <w:noProof/>
                      </w:rPr>
                      <w:t xml:space="preserve">vol. 10, no. 4, 2018. </w:t>
                    </w:r>
                  </w:p>
                </w:tc>
              </w:tr>
              <w:tr w:rsidR="00000A04" w14:paraId="68DEC105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5B430E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CC4117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Zhang, Q. Zhang, A. Farnoosh, S. Chen and Y. Li, "GIS-Based Multi-Objective Particle Swarm Optimization of charging stations for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Energy, </w:t>
                    </w:r>
                    <w:r>
                      <w:rPr>
                        <w:noProof/>
                      </w:rPr>
                      <w:t xml:space="preserve">vol. 169, pp. 844-853, 2019. </w:t>
                    </w:r>
                  </w:p>
                </w:tc>
              </w:tr>
              <w:tr w:rsidR="00000A04" w14:paraId="12AE7EC2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49FBEE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3F6B4E7A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Q. Liu, J. Liu, W. Le, Z. Guo and Z. He, "Data-driven intelligent location of public charging stations for electric vehicles,"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Cleaner Production, </w:t>
                    </w:r>
                    <w:r>
                      <w:rPr>
                        <w:noProof/>
                      </w:rPr>
                      <w:t xml:space="preserve">vol. 232, pp. 531-541, 2019. </w:t>
                    </w:r>
                  </w:p>
                </w:tc>
              </w:tr>
              <w:tr w:rsidR="00000A04" w14:paraId="197C2E3F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B41832F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lastRenderedPageBreak/>
                      <w:t xml:space="preserve">[5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B52907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M. Straka and L. Buzna, "Clustering algorithms applied to usage related segments of electric vehicle charging stations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rocedia, </w:t>
                    </w:r>
                    <w:r>
                      <w:rPr>
                        <w:noProof/>
                      </w:rPr>
                      <w:t xml:space="preserve">vol. 40, pp. 1576-1582, 2019. </w:t>
                    </w:r>
                  </w:p>
                </w:tc>
              </w:tr>
              <w:tr w:rsidR="00000A04" w14:paraId="28ED21D8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C06EFA4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1244EBB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Wu, A. Ravey, D. Chrenko and A. Miraoui, "Demand side energy management of EV charging stations by approximate dynamic programming," </w:t>
                    </w:r>
                    <w:r>
                      <w:rPr>
                        <w:i/>
                        <w:iCs/>
                        <w:noProof/>
                      </w:rPr>
                      <w:t xml:space="preserve">Energy Conversion and Management, </w:t>
                    </w:r>
                    <w:r>
                      <w:rPr>
                        <w:noProof/>
                      </w:rPr>
                      <w:t xml:space="preserve">vol. 196, pp. 878-890, 2019. </w:t>
                    </w:r>
                  </w:p>
                </w:tc>
              </w:tr>
              <w:tr w:rsidR="00000A04" w14:paraId="21B8A289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C382101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5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056EC6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Csiszar, B. Csonka, D. Földes, E. Wirth and T. Lovas, "Urban public charging station locating method for electric vehicles based on land use approach," </w:t>
                    </w:r>
                    <w:r>
                      <w:rPr>
                        <w:i/>
                        <w:iCs/>
                        <w:noProof/>
                      </w:rPr>
                      <w:t xml:space="preserve">Journal of Transport Geography, </w:t>
                    </w:r>
                    <w:r>
                      <w:rPr>
                        <w:noProof/>
                      </w:rPr>
                      <w:t xml:space="preserve">vol. 74, pp. 173-180, 2019. </w:t>
                    </w:r>
                  </w:p>
                </w:tc>
              </w:tr>
              <w:tr w:rsidR="00000A04" w14:paraId="3D2466AA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3401732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CC6AE96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Y. Huang and K. M. Kockelman, "Electric vehicle charging station locations: Elastic demand, station congestion, and network equilibrium," </w:t>
                    </w:r>
                    <w:r>
                      <w:rPr>
                        <w:i/>
                        <w:iCs/>
                        <w:noProof/>
                      </w:rPr>
                      <w:t xml:space="preserve">Transportation Research Part D: Transport and Environment, </w:t>
                    </w:r>
                    <w:r>
                      <w:rPr>
                        <w:noProof/>
                      </w:rPr>
                      <w:t xml:space="preserve">vol. 78, 2020. </w:t>
                    </w:r>
                  </w:p>
                </w:tc>
              </w:tr>
              <w:tr w:rsidR="00000A04" w14:paraId="722036BE" w14:textId="77777777">
                <w:trPr>
                  <w:divId w:val="203325774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836E1C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6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52406A9" w14:textId="77777777" w:rsidR="00000A04" w:rsidRDefault="00000A04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C. Li, L. Zhang, Z. Ou, Q. Wang, D. Zhou and J. Ma, "Robust model of electric vehicle charging station location considering renewable energy and storage equipment," </w:t>
                    </w:r>
                    <w:r>
                      <w:rPr>
                        <w:i/>
                        <w:iCs/>
                        <w:noProof/>
                      </w:rPr>
                      <w:t xml:space="preserve">Energy, </w:t>
                    </w:r>
                    <w:r>
                      <w:rPr>
                        <w:noProof/>
                      </w:rPr>
                      <w:t xml:space="preserve">vol. 238, no. A, 2022. </w:t>
                    </w:r>
                  </w:p>
                </w:tc>
              </w:tr>
            </w:tbl>
            <w:p w14:paraId="58E0FD73" w14:textId="77777777" w:rsidR="00000A04" w:rsidRDefault="00000A04">
              <w:pPr>
                <w:divId w:val="2033257749"/>
                <w:rPr>
                  <w:rFonts w:eastAsia="Times New Roman"/>
                  <w:noProof/>
                </w:rPr>
              </w:pPr>
            </w:p>
            <w:p w14:paraId="3D1EF562" w14:textId="169DCF1D" w:rsidR="00AD28B3" w:rsidRDefault="00AD28B3" w:rsidP="00AD28B3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866027C" w14:textId="77777777" w:rsidR="00AD28B3" w:rsidRDefault="00AD28B3" w:rsidP="00A57C70"/>
    <w:sectPr w:rsidR="00AD28B3" w:rsidSect="00463F25"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67EB1F" w14:textId="77777777" w:rsidR="004D1B14" w:rsidRDefault="004D1B14" w:rsidP="004D1B14">
      <w:pPr>
        <w:spacing w:after="0" w:line="240" w:lineRule="auto"/>
      </w:pPr>
      <w:r>
        <w:separator/>
      </w:r>
    </w:p>
  </w:endnote>
  <w:endnote w:type="continuationSeparator" w:id="0">
    <w:p w14:paraId="05289FB7" w14:textId="77777777" w:rsidR="004D1B14" w:rsidRDefault="004D1B14" w:rsidP="004D1B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3EDE9B" w14:textId="77777777" w:rsidR="004D1B14" w:rsidRDefault="004D1B14" w:rsidP="004D1B14">
      <w:pPr>
        <w:spacing w:after="0" w:line="240" w:lineRule="auto"/>
      </w:pPr>
      <w:r>
        <w:separator/>
      </w:r>
    </w:p>
  </w:footnote>
  <w:footnote w:type="continuationSeparator" w:id="0">
    <w:p w14:paraId="3FAAC1A9" w14:textId="77777777" w:rsidR="004D1B14" w:rsidRDefault="004D1B14" w:rsidP="004D1B1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NTW1MDM3Mjc0MzBV0lEKTi0uzszPAykwrAUAz9M+3ywAAAA="/>
  </w:docVars>
  <w:rsids>
    <w:rsidRoot w:val="00A57C70"/>
    <w:rsid w:val="00000A04"/>
    <w:rsid w:val="00294D4A"/>
    <w:rsid w:val="00387301"/>
    <w:rsid w:val="00414401"/>
    <w:rsid w:val="00463F25"/>
    <w:rsid w:val="004D1B14"/>
    <w:rsid w:val="004E3DF7"/>
    <w:rsid w:val="00507478"/>
    <w:rsid w:val="005F5718"/>
    <w:rsid w:val="00632B32"/>
    <w:rsid w:val="007E71C8"/>
    <w:rsid w:val="008575FB"/>
    <w:rsid w:val="00997139"/>
    <w:rsid w:val="009D444B"/>
    <w:rsid w:val="009E6028"/>
    <w:rsid w:val="00A57C70"/>
    <w:rsid w:val="00A84FBB"/>
    <w:rsid w:val="00AD28B3"/>
    <w:rsid w:val="00EE133E"/>
    <w:rsid w:val="00FB7A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A021181"/>
  <w15:chartTrackingRefBased/>
  <w15:docId w15:val="{C9D413C3-BF63-4412-864F-E6E9248FB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28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D28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AD28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5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0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8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3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0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7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2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89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6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04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50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4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6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5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2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1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73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2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43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76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9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9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0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8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3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9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20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6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27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5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1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9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5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72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9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0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9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66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93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9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19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5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9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1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2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0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3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7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5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1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80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9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89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8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05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9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34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7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83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7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8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9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6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3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7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50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61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2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5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1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Owe98</b:Tag>
    <b:SourceType>JournalArticle</b:SourceType>
    <b:Guid>{C34228B2-B671-4EA7-AC50-97AB4B813CAC}</b:Guid>
    <b:Title>Strategic facility location: A review</b:Title>
    <b:JournalName>European journal of operational research</b:JournalName>
    <b:Year>1998</b:Year>
    <b:Pages>423-447</b:Pages>
    <b:Volume>111</b:Volume>
    <b:Issue>3</b:Issue>
    <b:Author>
      <b:Author>
        <b:NameList>
          <b:Person>
            <b:Last>Owen</b:Last>
            <b:Middle>H.</b:Middle>
            <b:First>S.</b:First>
          </b:Person>
          <b:Person>
            <b:Last>Danskin</b:Last>
            <b:Middle>S.</b:Middle>
            <b:First>M.</b:First>
          </b:Person>
        </b:NameList>
      </b:Author>
    </b:Author>
    <b:RefOrder>1</b:RefOrder>
  </b:Source>
  <b:Source>
    <b:Tag>Hod90</b:Tag>
    <b:SourceType>JournalArticle</b:SourceType>
    <b:Guid>{5AFC86AC-4BF9-45BD-8BE9-CECB50B810A9}</b:Guid>
    <b:Title>A Flow Capturing Location Allocation Model</b:Title>
    <b:JournalName>Geographical Analysis</b:JournalName>
    <b:Year>1990</b:Year>
    <b:Pages>270-279</b:Pages>
    <b:Volume>22</b:Volume>
    <b:Issue>3</b:Issue>
    <b:Author>
      <b:Author>
        <b:NameList>
          <b:Person>
            <b:Last>Hodgson</b:Last>
            <b:Middle>J.</b:Middle>
            <b:First>M.</b:First>
          </b:Person>
        </b:NameList>
      </b:Author>
    </b:Author>
    <b:RefOrder>2</b:RefOrder>
  </b:Source>
  <b:Source>
    <b:Tag>Kub05</b:Tag>
    <b:SourceType>JournalArticle</b:SourceType>
    <b:Guid>{518ECCF9-A0F8-4066-AF16-C9E9549866CB}</b:Guid>
    <b:Title>The flow-refueling location problem for alternative-fuel vehicles</b:Title>
    <b:JournalName>Socio-Economic Planning Sciences</b:JournalName>
    <b:Year>2005</b:Year>
    <b:Pages>125-145</b:Pages>
    <b:Volume>39</b:Volume>
    <b:Issue>2</b:Issue>
    <b:Author>
      <b:Author>
        <b:NameList>
          <b:Person>
            <b:Last>Kuby</b:Last>
            <b:First>M.</b:First>
          </b:Person>
          <b:Person>
            <b:Last>Lim</b:Last>
            <b:First>S.</b:First>
          </b:Person>
        </b:NameList>
      </b:Author>
    </b:Author>
    <b:RefOrder>3</b:RefOrder>
  </b:Source>
  <b:Source>
    <b:Tag>Hos17</b:Tag>
    <b:SourceType>JournalArticle</b:SourceType>
    <b:Guid>{4A800476-C7E0-4329-A0DA-520F56FA3D04}</b:Guid>
    <b:Title>A heuristic algorithm for optimal location of flow-refueling capacitated stations</b:Title>
    <b:JournalName>International Transactions in Operational Research</b:JournalName>
    <b:Year>2017</b:Year>
    <b:Pages>1377-1403</b:Pages>
    <b:Volume>24</b:Volume>
    <b:Author>
      <b:Author>
        <b:NameList>
          <b:Person>
            <b:Last>Hosseini</b:Last>
            <b:First>M.</b:First>
          </b:Person>
          <b:Person>
            <b:Last>MirHassan</b:Last>
            <b:Middle>A.</b:Middle>
            <b:First>S.</b:First>
          </b:Person>
        </b:NameList>
      </b:Author>
    </b:Author>
    <b:RefOrder>5</b:RefOrder>
  </b:Source>
  <b:Source>
    <b:Tag>Kim12</b:Tag>
    <b:SourceType>JournalArticle</b:SourceType>
    <b:Guid>{8E7C6BB3-DEC4-4E7B-AF41-3D6BD7DB2685}</b:Guid>
    <b:Title>The deviation-flow refueling location model for optimizing a network of refueling stations</b:Title>
    <b:JournalName>International journal of hydrogen energy</b:JournalName>
    <b:Year>2012</b:Year>
    <b:Pages>5406-5420</b:Pages>
    <b:Volume>37</b:Volume>
    <b:Issue>6</b:Issue>
    <b:Author>
      <b:Author>
        <b:NameList>
          <b:Person>
            <b:Last>Kim</b:Last>
            <b:Middle>G.</b:Middle>
            <b:First>J.</b:First>
          </b:Person>
          <b:Person>
            <b:Last>Kuby</b:Last>
            <b:First>M.</b:First>
          </b:Person>
        </b:NameList>
      </b:Author>
    </b:Author>
    <b:RefOrder>6</b:RefOrder>
  </b:Source>
  <b:Source>
    <b:Tag>Kim13</b:Tag>
    <b:SourceType>JournalArticle</b:SourceType>
    <b:Guid>{9630042C-CE7E-436C-806B-2A9AE42BB5F6}</b:Guid>
    <b:Title>A network transformation heuristic approach for the deviation flow refueling location model</b:Title>
    <b:JournalName>Computers and Operations Research</b:JournalName>
    <b:Year>2013</b:Year>
    <b:Pages>1122-1131</b:Pages>
    <b:Volume>40</b:Volume>
    <b:Issue>4</b:Issue>
    <b:Author>
      <b:Author>
        <b:NameList>
          <b:Person>
            <b:Last>Kim</b:Last>
            <b:Middle>G.</b:Middle>
            <b:First>J.</b:First>
          </b:Person>
          <b:Person>
            <b:Last>Kuby</b:Last>
            <b:First>M.</b:First>
          </b:Person>
        </b:NameList>
      </b:Author>
    </b:Author>
    <b:RefOrder>7</b:RefOrder>
  </b:Source>
  <b:Source>
    <b:Tag>Gha16</b:Tag>
    <b:SourceType>JournalArticle</b:SourceType>
    <b:Guid>{457EC9A6-0466-4FC0-BB54-10CC41BE5AF9}</b:Guid>
    <b:Title>general corridor model for designing plug-in electric vehicle charging infrastructure</b:Title>
    <b:JournalName>Transportation Research Part C</b:JournalName>
    <b:Year>2016</b:Year>
    <b:Pages>389-402</b:Pages>
    <b:Volume>68</b:Volume>
    <b:Author>
      <b:Author>
        <b:NameList>
          <b:Person>
            <b:Last>Ghamami</b:Last>
            <b:First>M.</b:First>
          </b:Person>
          <b:Person>
            <b:Last>Zockaie</b:Last>
            <b:First>A.</b:First>
          </b:Person>
          <b:Person>
            <b:Last>Nie</b:Last>
            <b:Middle>M.</b:Middle>
            <b:First>Y.</b:First>
          </b:Person>
        </b:NameList>
      </b:Author>
    </b:Author>
    <b:RefOrder>12</b:RefOrder>
  </b:Source>
  <b:Source>
    <b:Tag>Upc09</b:Tag>
    <b:SourceType>JournalArticle</b:SourceType>
    <b:Guid>{9CF14BBC-5B7E-439D-AE28-7192DBC6B1D7}</b:Guid>
    <b:Title>A Model for Location of Capacitated Alternative-Fuel Stations</b:Title>
    <b:JournalName>Geographical Analysis</b:JournalName>
    <b:Year>2009</b:Year>
    <b:Pages>85-106</b:Pages>
    <b:Volume>41</b:Volume>
    <b:Issue>1</b:Issue>
    <b:Author>
      <b:Author>
        <b:NameList>
          <b:Person>
            <b:Last>Upchurch</b:Last>
            <b:First>C.</b:First>
          </b:Person>
          <b:Person>
            <b:Last>Kuby</b:Last>
            <b:First>M.</b:First>
          </b:Person>
        </b:NameList>
      </b:Author>
    </b:Author>
    <b:RefOrder>4</b:RefOrder>
  </b:Source>
  <b:Source>
    <b:Tag>WuF17</b:Tag>
    <b:SourceType>JournalArticle</b:SourceType>
    <b:Guid>{C6CC6029-5477-4F70-B969-840EBFDF8CCD}</b:Guid>
    <b:Title>A stochastic flow-capturing model to optimize the location of fast-charging stations with uncertain</b:Title>
    <b:JournalName>Transportation Research Part D</b:JournalName>
    <b:Year>2017</b:Year>
    <b:Pages>354-376</b:Pages>
    <b:Volume>53</b:Volume>
    <b:Author>
      <b:Author>
        <b:NameList>
          <b:Person>
            <b:Last>Wu</b:Last>
            <b:First>F.</b:First>
          </b:Person>
          <b:Person>
            <b:Last>Sioshansi</b:Last>
            <b:First>R.</b:First>
          </b:Person>
        </b:NameList>
      </b:Author>
    </b:Author>
    <b:RefOrder>18</b:RefOrder>
  </b:Source>
  <b:Source>
    <b:Tag>Mir17</b:Tag>
    <b:SourceType>JournalArticle</b:SourceType>
    <b:Guid>{55BD25A8-017E-48CB-9065-26F8EFCE7B6E}</b:Guid>
    <b:Title>Refueling station location problem with traffic deviation considering route choice and demand uncertainty</b:Title>
    <b:JournalName>International Journal of Hydrogen Energy</b:JournalName>
    <b:Year>2017</b:Year>
    <b:Pages>3335-3351</b:Pages>
    <b:Volume>42</b:Volume>
    <b:Issue>5</b:Issue>
    <b:Author>
      <b:Author>
        <b:NameList>
          <b:Person>
            <b:Last>Miralinaghi</b:Last>
            <b:First>M.</b:First>
          </b:Person>
          <b:Person>
            <b:Last>Lou</b:Last>
            <b:First>Y.</b:First>
          </b:Person>
          <b:Person>
            <b:Last>Keskin</b:Last>
            <b:Middle>B.</b:Middle>
            <b:First>B.</b:First>
          </b:Person>
          <b:Person>
            <b:Last>Zarrinmehr</b:Last>
            <b:First>A.</b:First>
          </b:Person>
        </b:NameList>
      </b:Author>
    </b:Author>
    <b:RefOrder>19</b:RefOrder>
  </b:Source>
  <b:Source>
    <b:Tag>LiS16</b:Tag>
    <b:SourceType>JournalArticle</b:SourceType>
    <b:Guid>{D3A63C0D-6CBD-4836-9439-735E3D9125CC}</b:Guid>
    <b:Title>A multi-period optimization model for the deployment of public electric vehicle charging stations on network</b:Title>
    <b:JournalName>Transportation Research Part C</b:JournalName>
    <b:Year>2016</b:Year>
    <b:Pages>128-143</b:Pages>
    <b:Volume>65</b:Volume>
    <b:Author>
      <b:Author>
        <b:NameList>
          <b:Person>
            <b:Last>Li</b:Last>
            <b:First>S.</b:First>
          </b:Person>
          <b:Person>
            <b:Last>Huang</b:Last>
            <b:First>Y.</b:First>
          </b:Person>
          <b:Person>
            <b:Last>Mason</b:Last>
            <b:Middle>J.</b:Middle>
            <b:First>S.</b:First>
          </b:Person>
        </b:NameList>
      </b:Author>
    </b:Author>
    <b:RefOrder>9</b:RefOrder>
  </b:Source>
  <b:Source>
    <b:Tag>Lee17</b:Tag>
    <b:SourceType>JournalArticle</b:SourceType>
    <b:Guid>{CB04096D-165C-40CC-A6F2-E32252EF4E44}</b:Guid>
    <b:Title>Benders-and-price approach for electric vehicle charging station location problem under probabilistic travel range</b:Title>
    <b:JournalName>Transportation Research Part B</b:JournalName>
    <b:Year>2017</b:Year>
    <b:Pages>130-152</b:Pages>
    <b:Volume>106</b:Volume>
    <b:Author>
      <b:Author>
        <b:NameList>
          <b:Person>
            <b:Last>Lee</b:Last>
            <b:First>C.</b:First>
          </b:Person>
          <b:Person>
            <b:Last>Han</b:Last>
            <b:First>J.</b:First>
          </b:Person>
        </b:NameList>
      </b:Author>
    </b:Author>
    <b:RefOrder>16</b:RefOrder>
  </b:Source>
  <b:Source>
    <b:Tag>Yil16</b:Tag>
    <b:SourceType>JournalArticle</b:SourceType>
    <b:Guid>{F40C3021-7912-422D-8DCB-5E25D5031036}</b:Guid>
    <b:Title>A branch and price approach for routing and refueling station location model</b:Title>
    <b:JournalName>European Journal of Operational Research</b:JournalName>
    <b:Year>2016</b:Year>
    <b:Pages>815-826</b:Pages>
    <b:Volume>248</b:Volume>
    <b:Issue>3</b:Issue>
    <b:Author>
      <b:Author>
        <b:NameList>
          <b:Person>
            <b:Last>Yildiz</b:Last>
            <b:First>B.</b:First>
          </b:Person>
          <b:Person>
            <b:Last>Arslan</b:Last>
            <b:First>B.</b:First>
          </b:Person>
          <b:Person>
            <b:Last>Karaan</b:Last>
            <b:Middle>E.</b:Middle>
            <b:First>O.</b:First>
          </b:Person>
        </b:NameList>
      </b:Author>
    </b:Author>
    <b:RefOrder>8</b:RefOrder>
  </b:Source>
  <b:Source>
    <b:Tag>Zha17</b:Tag>
    <b:SourceType>JournalArticle</b:SourceType>
    <b:Guid>{203F7914-64EA-4A7F-A236-A395E8E50F30}</b:Guid>
    <b:Title>Incorporating demand dynamics in multi-period capacitated fast-charging location planning for electric vehicles</b:Title>
    <b:JournalName>Transportation Research Part B</b:JournalName>
    <b:Year>2017</b:Year>
    <b:Pages>5-29</b:Pages>
    <b:Volume>103</b:Volume>
    <b:Author>
      <b:Author>
        <b:NameList>
          <b:Person>
            <b:Last>Zhang</b:Last>
            <b:First>A.</b:First>
          </b:Person>
          <b:Person>
            <b:Last>Kang</b:Last>
            <b:First>J.</b:First>
          </b:Person>
          <b:Person>
            <b:Last>Kwon</b:Last>
            <b:First>C.</b:First>
          </b:Person>
        </b:NameList>
      </b:Author>
    </b:Author>
    <b:RefOrder>14</b:RefOrder>
  </b:Source>
  <b:Source>
    <b:Tag>Wan13</b:Tag>
    <b:SourceType>JournalArticle</b:SourceType>
    <b:Guid>{2064D326-F515-44FC-AE6A-546AC0440929}</b:Guid>
    <b:Title>Locating multiple types of recharging stations for battery-powered electric vehicle transport</b:Title>
    <b:JournalName>Transportation Research Part E</b:JournalName>
    <b:Year>2013</b:Year>
    <b:Pages>76-87</b:Pages>
    <b:Volume>58</b:Volume>
    <b:Author>
      <b:Author>
        <b:NameList>
          <b:Person>
            <b:Last>Wang</b:Last>
            <b:Middle>W.</b:Middle>
            <b:First>Y.</b:First>
          </b:Person>
          <b:Person>
            <b:Last>Lin</b:Last>
            <b:Middle>C.</b:Middle>
            <b:First>C.</b:First>
          </b:Person>
        </b:NameList>
      </b:Author>
    </b:Author>
    <b:RefOrder>10</b:RefOrder>
  </b:Source>
  <b:Source>
    <b:Tag>Mul15</b:Tag>
    <b:SourceType>JournalArticle</b:SourceType>
    <b:Guid>{CF1A3E6B-3FC8-441C-A8F2-B261F53CA86F}</b:Guid>
    <b:Title>Multi-period planning for electric car charging station locations: a case of Korean expressways</b:Title>
    <b:JournalName>European Journal of Operational Research</b:JournalName>
    <b:Year>2015</b:Year>
    <b:Pages>677-687</b:Pages>
    <b:Volume>242</b:Volume>
    <b:Issue>2</b:Issue>
    <b:Author>
      <b:Author>
        <b:NameList>
          <b:Person>
            <b:Last>Chung</b:Last>
            <b:Middle>H.</b:Middle>
            <b:First>S.</b:First>
          </b:Person>
          <b:Person>
            <b:Last>Kwon</b:Last>
            <b:First>C.</b:First>
          </b:Person>
        </b:NameList>
      </b:Author>
    </b:Author>
    <b:RefOrder>13</b:RefOrder>
  </b:Source>
  <b:Source>
    <b:Tag>Ars16</b:Tag>
    <b:SourceType>JournalArticle</b:SourceType>
    <b:Guid>{4EAEFFCB-A58E-4830-8F6A-7C129CA6A4E6}</b:Guid>
    <b:Title>A Benders decomposition approach for the charging station location problem with plug-in hybrid electric vehicles</b:Title>
    <b:JournalName>Transportation Research Part B</b:JournalName>
    <b:Year>2016</b:Year>
    <b:Pages>670-695</b:Pages>
    <b:Volume>93</b:Volume>
    <b:Author>
      <b:Author>
        <b:NameList>
          <b:Person>
            <b:Last>Arslan</b:Last>
            <b:First>O.</b:First>
          </b:Person>
          <b:Person>
            <b:Last>Karasan</b:Last>
            <b:Middle>E.</b:Middle>
            <b:First>O.</b:First>
          </b:Person>
        </b:NameList>
      </b:Author>
    </b:Author>
    <b:RefOrder>11</b:RefOrder>
  </b:Source>
  <b:Source>
    <b:Tag>DeV17</b:Tag>
    <b:SourceType>JournalArticle</b:SourceType>
    <b:Guid>{C7B7C123-5CAD-4B94-B2CC-F99A4F8C8CEE}</b:Guid>
    <b:Title>Incorporating driving range variability in network design for refueling facilities</b:Title>
    <b:JournalName>Omega</b:JournalName>
    <b:Year>2017</b:Year>
    <b:Pages>102-114</b:Pages>
    <b:Volume>69</b:Volume>
    <b:Author>
      <b:Author>
        <b:NameList>
          <b:Person>
            <b:Last>De Vries</b:Last>
            <b:First>H.</b:First>
          </b:Person>
          <b:Person>
            <b:Last>Duijzer</b:Last>
            <b:First>H.</b:First>
          </b:Person>
        </b:NameList>
      </b:Author>
    </b:Author>
    <b:RefOrder>15</b:RefOrder>
  </b:Source>
  <b:Source>
    <b:Tag>Hos15</b:Tag>
    <b:SourceType>JournalArticle</b:SourceType>
    <b:Guid>{C2308860-A50A-4C7C-8539-E7DE95A14720}</b:Guid>
    <b:Title>Refueling-station location problem under uncertainty</b:Title>
    <b:JournalName>Transportation Research Part E</b:JournalName>
    <b:Year>2015</b:Year>
    <b:Pages>101-116</b:Pages>
    <b:Volume>84</b:Volume>
    <b:Author>
      <b:Author>
        <b:NameList>
          <b:Person>
            <b:Last>Hosseini</b:Last>
            <b:First>M.</b:First>
          </b:Person>
          <b:Person>
            <b:Last>MirHassani</b:Last>
            <b:Middle>A.</b:Middle>
            <b:First>S.</b:First>
          </b:Person>
        </b:NameList>
      </b:Author>
    </b:Author>
    <b:RefOrder>17</b:RefOrder>
  </b:Source>
  <b:Source>
    <b:Tag>Kon191</b:Tag>
    <b:SourceType>JournalArticle</b:SourceType>
    <b:Guid>{684CFB63-AEF5-42F1-A956-E7EFDFD1526A}</b:Guid>
    <b:Title>Optimal location planning method of fast charging station for electric vehicles considering operators, drivers, vehicles, traffic flow and power grid</b:Title>
    <b:JournalName>Energy</b:JournalName>
    <b:Year>2019</b:Year>
    <b:Volume>186</b:Volume>
    <b:Author>
      <b:Author>
        <b:NameList>
          <b:Person>
            <b:Last>Kong</b:Last>
            <b:First>W.</b:First>
          </b:Person>
          <b:Person>
            <b:Last>Luo</b:Last>
            <b:First>Y.</b:First>
          </b:Person>
          <b:Person>
            <b:Last>Feng</b:Last>
            <b:First>G.</b:First>
          </b:Person>
          <b:Person>
            <b:Last>Li</b:Last>
            <b:First>K.</b:First>
          </b:Person>
          <b:Person>
            <b:Last>Peng</b:Last>
            <b:First>H.</b:First>
          </b:Person>
        </b:NameList>
      </b:Author>
    </b:Author>
    <b:RefOrder>20</b:RefOrder>
  </b:Source>
  <b:Source>
    <b:Tag>Fal11</b:Tag>
    <b:SourceType>JournalArticle</b:SourceType>
    <b:Guid>{1A942BCB-06C8-484B-B238-46806301CA0D}</b:Guid>
    <b:Title>Energy management in metro-transit systems: An innovative proposal toward an integrated and sustainable urban mobility system including plug-in electric vehicles</b:Title>
    <b:JournalName>Electric Power Systems Research</b:JournalName>
    <b:Year>2011</b:Year>
    <b:Pages>2127-2138</b:Pages>
    <b:Volume>81</b:Volume>
    <b:Issue>12</b:Issue>
    <b:Author>
      <b:Author>
        <b:NameList>
          <b:Person>
            <b:Last>Falvo</b:Last>
            <b:Middle>C.</b:Middle>
            <b:First>M.</b:First>
          </b:Person>
          <b:Person>
            <b:Last>Lamedica</b:Last>
            <b:First>R.</b:First>
          </b:Person>
          <b:Person>
            <b:Last>Bartoni</b:Last>
            <b:First>R.</b:First>
          </b:Person>
          <b:Person>
            <b:Last>Maranzano</b:Last>
            <b:First>G.</b:First>
          </b:Person>
        </b:NameList>
      </b:Author>
    </b:Author>
    <b:RefOrder>21</b:RefOrder>
  </b:Source>
  <b:Source>
    <b:Tag>Guo15</b:Tag>
    <b:SourceType>JournalArticle</b:SourceType>
    <b:Guid>{4E521C15-79CC-4902-90F5-EAD43BAB8112}</b:Guid>
    <b:Title>Optimal site selection of electric vehicle charging station by using fuzzy TOPSIS based on sustainability perspective</b:Title>
    <b:JournalName>Applied Energy</b:JournalName>
    <b:Year>2015</b:Year>
    <b:Pages>390-402</b:Pages>
    <b:Volume>158</b:Volume>
    <b:Author>
      <b:Author>
        <b:NameList>
          <b:Person>
            <b:Last>Guo</b:Last>
            <b:First>S.</b:First>
          </b:Person>
          <b:Person>
            <b:Last>Zhao</b:Last>
            <b:First>H.</b:First>
          </b:Person>
        </b:NameList>
      </b:Author>
    </b:Author>
    <b:RefOrder>22</b:RefOrder>
  </b:Source>
  <b:Source>
    <b:Tag>Asa16</b:Tag>
    <b:SourceType>JournalArticle</b:SourceType>
    <b:Guid>{113322FD-AAA6-428B-9D20-C46E93492BB0}</b:Guid>
    <b:Title>Optimizing charging station locations for urban taxi providers</b:Title>
    <b:JournalName>Transportation Research Part A: Policy and Practice</b:JournalName>
    <b:Year>2016</b:Year>
    <b:Pages>233-246</b:Pages>
    <b:Volume>85</b:Volume>
    <b:Author>
      <b:Author>
        <b:NameList>
          <b:Person>
            <b:Last>Asamer</b:Last>
            <b:First>J.</b:First>
          </b:Person>
          <b:Person>
            <b:Last>Reinthaler</b:Last>
            <b:First>M.</b:First>
          </b:Person>
          <b:Person>
            <b:Last>Ruthmair</b:Last>
            <b:First>M.</b:First>
          </b:Person>
          <b:Person>
            <b:Last>Straub</b:Last>
            <b:First>M.</b:First>
          </b:Person>
          <b:Person>
            <b:Last>Puchinger</b:Last>
            <b:First>J.</b:First>
          </b:Person>
        </b:NameList>
      </b:Author>
    </b:Author>
    <b:RefOrder>23</b:RefOrder>
  </b:Source>
  <b:Source>
    <b:Tag>Zhu18</b:Tag>
    <b:SourceType>JournalArticle</b:SourceType>
    <b:Guid>{710E3094-0BC8-4276-A37B-482E86E04220}</b:Guid>
    <b:Title>Charging Station Planning for Plug-In Electric Vehicles</b:Title>
    <b:JournalName>Journal of Systems Science and Systems Engineering</b:JournalName>
    <b:Year>2018</b:Year>
    <b:Pages>24-45</b:Pages>
    <b:Volume>27</b:Volume>
    <b:Author>
      <b:Author>
        <b:NameList>
          <b:Person>
            <b:Last>Zhu</b:Last>
            <b:First>Z.</b:First>
          </b:Person>
          <b:Person>
            <b:Last>Gao</b:Last>
            <b:First>Z.</b:First>
          </b:Person>
          <b:Person>
            <b:Last>Zheng</b:Last>
            <b:First>J.</b:First>
          </b:Person>
          <b:Person>
            <b:Last>Du</b:Last>
            <b:First>H.</b:First>
          </b:Person>
        </b:NameList>
      </b:Author>
    </b:Author>
    <b:RefOrder>24</b:RefOrder>
  </b:Source>
  <b:Source>
    <b:Tag>Sun20</b:Tag>
    <b:SourceType>JournalArticle</b:SourceType>
    <b:Guid>{C3758D55-FE48-4EE4-BC52-10F544A0049F}</b:Guid>
    <b:Title>Locating charging stations for electric vehicles</b:Title>
    <b:JournalName>Transport Policy</b:JournalName>
    <b:Year>2020</b:Year>
    <b:Pages>48-54</b:Pages>
    <b:Volume>98</b:Volume>
    <b:Author>
      <b:Author>
        <b:NameList>
          <b:Person>
            <b:Last>Sun</b:Last>
            <b:First>Z.</b:First>
          </b:Person>
          <b:Person>
            <b:Last>Gao</b:Last>
            <b:First>W.</b:First>
          </b:Person>
          <b:Person>
            <b:Last>Li</b:Last>
            <b:First>B.</b:First>
          </b:Person>
          <b:Person>
            <b:Last>Wang</b:Last>
            <b:First>L.</b:First>
          </b:Person>
        </b:NameList>
      </b:Author>
    </b:Author>
    <b:RefOrder>25</b:RefOrder>
  </b:Source>
  <b:Source>
    <b:Tag>LiC22</b:Tag>
    <b:SourceType>JournalArticle</b:SourceType>
    <b:Guid>{93D5A91C-BB5F-45B0-9F63-F418EDCFBB23}</b:Guid>
    <b:Title>Robust model of electric vehicle charging station location considering renewable energy and storage equipment</b:Title>
    <b:JournalName>Energy</b:JournalName>
    <b:Year>2022</b:Year>
    <b:Volume>238</b:Volume>
    <b:Issue>A</b:Issue>
    <b:Author>
      <b:Author>
        <b:NameList>
          <b:Person>
            <b:Last>Li</b:Last>
            <b:First>C.</b:First>
          </b:Person>
          <b:Person>
            <b:Last>Zhang</b:Last>
            <b:First>L.</b:First>
          </b:Person>
          <b:Person>
            <b:Last>Ou</b:Last>
            <b:First>Z.</b:First>
          </b:Person>
          <b:Person>
            <b:Last>Wang</b:Last>
            <b:First>Q.</b:First>
          </b:Person>
          <b:Person>
            <b:Last>Zhou</b:Last>
            <b:First>D.</b:First>
          </b:Person>
          <b:Person>
            <b:Last>Ma</b:Last>
            <b:First>J.</b:First>
          </b:Person>
        </b:NameList>
      </b:Author>
    </b:Author>
    <b:RefOrder>61</b:RefOrder>
  </b:Source>
  <b:Source>
    <b:Tag>Hua20</b:Tag>
    <b:SourceType>JournalArticle</b:SourceType>
    <b:Guid>{8D8FCFF5-965B-41EB-AF0C-EF59500FEC8C}</b:Guid>
    <b:Title>Electric vehicle charging station locations: Elastic demand, station congestion, and network equilibrium</b:Title>
    <b:JournalName>Transportation Research Part D: Transport and Environment</b:JournalName>
    <b:Year>2020</b:Year>
    <b:Volume>78</b:Volume>
    <b:Author>
      <b:Author>
        <b:NameList>
          <b:Person>
            <b:Last>Huang</b:Last>
            <b:First>Y.</b:First>
          </b:Person>
          <b:Person>
            <b:Last>Kockelman</b:Last>
            <b:Middle>M.</b:Middle>
            <b:First>K.</b:First>
          </b:Person>
        </b:NameList>
      </b:Author>
    </b:Author>
    <b:RefOrder>60</b:RefOrder>
  </b:Source>
  <b:Source>
    <b:Tag>Csi19</b:Tag>
    <b:SourceType>JournalArticle</b:SourceType>
    <b:Guid>{62BAB1C2-29EC-4FFB-98D2-475C540F6C55}</b:Guid>
    <b:Title>Urban public charging station locating method for electric vehicles based on land use approach</b:Title>
    <b:JournalName>Journal of Transport Geography</b:JournalName>
    <b:Year>2019</b:Year>
    <b:Pages>173-180</b:Pages>
    <b:Volume>74</b:Volume>
    <b:Author>
      <b:Author>
        <b:NameList>
          <b:Person>
            <b:Last>Csiszar</b:Last>
            <b:First>C.</b:First>
          </b:Person>
          <b:Person>
            <b:Last>Csonka</b:Last>
            <b:First>B.</b:First>
          </b:Person>
          <b:Person>
            <b:Last>Földes</b:Last>
            <b:First>D.</b:First>
          </b:Person>
          <b:Person>
            <b:Last>Wirth</b:Last>
            <b:First>E.</b:First>
          </b:Person>
          <b:Person>
            <b:Last>Lovas</b:Last>
            <b:First>T.</b:First>
          </b:Person>
        </b:NameList>
      </b:Author>
    </b:Author>
    <b:RefOrder>59</b:RefOrder>
  </b:Source>
  <b:Source>
    <b:Tag>WuY19</b:Tag>
    <b:SourceType>JournalArticle</b:SourceType>
    <b:Guid>{5B6EF4DE-D29B-43D4-9960-3B3F1A8B70AF}</b:Guid>
    <b:Title>Demand side energy management of EV charging stations by approximate dynamic programming</b:Title>
    <b:JournalName>Energy Conversion and Management</b:JournalName>
    <b:Year>2019</b:Year>
    <b:Pages>878-890</b:Pages>
    <b:Volume>196</b:Volume>
    <b:Author>
      <b:Author>
        <b:NameList>
          <b:Person>
            <b:Last>Wu</b:Last>
            <b:First>Y.</b:First>
          </b:Person>
          <b:Person>
            <b:Last>Ravey</b:Last>
            <b:First>A.</b:First>
          </b:Person>
          <b:Person>
            <b:Last>Chrenko</b:Last>
            <b:First>D.</b:First>
          </b:Person>
          <b:Person>
            <b:Last>Miraoui</b:Last>
            <b:First>A.</b:First>
          </b:Person>
        </b:NameList>
      </b:Author>
    </b:Author>
    <b:RefOrder>58</b:RefOrder>
  </b:Source>
  <b:Source>
    <b:Tag>Str19</b:Tag>
    <b:SourceType>JournalArticle</b:SourceType>
    <b:Guid>{07506D9F-6524-4F8D-A9F7-47EEC7C30FD8}</b:Guid>
    <b:Title>Clustering algorithms applied to usage related segments of electric vehicle charging stations</b:Title>
    <b:JournalName>Transportation Research Procedia</b:JournalName>
    <b:Year>2019</b:Year>
    <b:Pages>1576-1582</b:Pages>
    <b:Volume>40</b:Volume>
    <b:Author>
      <b:Author>
        <b:NameList>
          <b:Person>
            <b:Last>Straka</b:Last>
            <b:First>M.</b:First>
          </b:Person>
          <b:Person>
            <b:Last>Buzna</b:Last>
            <b:First>L.</b:First>
          </b:Person>
        </b:NameList>
      </b:Author>
    </b:Author>
    <b:RefOrder>57</b:RefOrder>
  </b:Source>
  <b:Source>
    <b:Tag>Liu19</b:Tag>
    <b:SourceType>JournalArticle</b:SourceType>
    <b:Guid>{04FECDEF-7B9E-4576-81FC-34BA004AB8C6}</b:Guid>
    <b:Title>Data-driven intelligent location of public charging stations for electric vehicles</b:Title>
    <b:JournalName>Journal of Cleaner Production</b:JournalName>
    <b:Year>2019</b:Year>
    <b:Pages>531-541</b:Pages>
    <b:Volume>232</b:Volume>
    <b:Author>
      <b:Author>
        <b:NameList>
          <b:Person>
            <b:Last>Liu</b:Last>
            <b:First>Q.</b:First>
          </b:Person>
          <b:Person>
            <b:Last>Liu</b:Last>
            <b:First>J.</b:First>
          </b:Person>
          <b:Person>
            <b:Last>Le</b:Last>
            <b:First>W.</b:First>
          </b:Person>
          <b:Person>
            <b:Last>Guo</b:Last>
            <b:First>Z.</b:First>
          </b:Person>
          <b:Person>
            <b:Last>He</b:Last>
            <b:First>Z.</b:First>
          </b:Person>
        </b:NameList>
      </b:Author>
    </b:Author>
    <b:RefOrder>56</b:RefOrder>
  </b:Source>
  <b:Source>
    <b:Tag>Zha19</b:Tag>
    <b:SourceType>JournalArticle</b:SourceType>
    <b:Guid>{2512A5CD-8B0E-47A7-9353-E7BE34FDA60E}</b:Guid>
    <b:Title>GIS-Based Multi-Objective Particle Swarm Optimization of charging stations for electric vehicles</b:Title>
    <b:JournalName>Energy</b:JournalName>
    <b:Year>2019</b:Year>
    <b:Pages>844-853</b:Pages>
    <b:Volume>169</b:Volume>
    <b:Author>
      <b:Author>
        <b:NameList>
          <b:Person>
            <b:Last>Zhang</b:Last>
            <b:First>Y.</b:First>
          </b:Person>
          <b:Person>
            <b:Last>Zhang</b:Last>
            <b:First>Q.</b:First>
          </b:Person>
          <b:Person>
            <b:Last>Farnoosh</b:Last>
            <b:First>A.</b:First>
          </b:Person>
          <b:Person>
            <b:Last>Chen</b:Last>
            <b:First>S.</b:First>
          </b:Person>
          <b:Person>
            <b:Last>Li</b:Last>
            <b:First>Y.</b:First>
          </b:Person>
        </b:NameList>
      </b:Author>
    </b:Author>
    <b:RefOrder>55</b:RefOrder>
  </b:Source>
  <b:Source>
    <b:Tag>Akb18</b:Tag>
    <b:SourceType>JournalArticle</b:SourceType>
    <b:Guid>{FA500677-BAD3-4A6C-A900-1138BB41FFFB}</b:Guid>
    <b:Title>Optimal Locating of Electric Vehicle Charging Stations by Application of Genetic Algorithm</b:Title>
    <b:JournalName>Sustainability</b:JournalName>
    <b:Year>2018</b:Year>
    <b:Volume>10</b:Volume>
    <b:Issue>4</b:Issue>
    <b:Author>
      <b:Author>
        <b:NameList>
          <b:Person>
            <b:Last>Akbari</b:Last>
            <b:First>M.</b:First>
          </b:Person>
          <b:Person>
            <b:Last>Brenna</b:Last>
            <b:First>M.</b:First>
          </b:Person>
          <b:Person>
            <b:Last>Longo</b:Last>
            <b:First>M.</b:First>
          </b:Person>
        </b:NameList>
      </b:Author>
    </b:Author>
    <b:RefOrder>54</b:RefOrder>
  </b:Source>
  <b:Source>
    <b:Tag>Cheng</b:Tag>
    <b:SourceType>JournalArticle</b:SourceType>
    <b:Guid>{1FB0442F-6FE8-44DB-832D-FED716240C74}</b:Guid>
    <b:Title>Location optimization for multiple types of charging stations for electric scooters</b:Title>
    <b:JournalName>Applied Soft Computing</b:JournalName>
    <b:Year>Applied Soft Computing</b:Year>
    <b:Pages>519-528</b:Pages>
    <b:Volume>67</b:Volume>
    <b:Author>
      <b:Author>
        <b:NameList>
          <b:Person>
            <b:Last>Chen</b:Last>
            <b:First>Y.</b:First>
          </b:Person>
          <b:Person>
            <b:Last>Cheng</b:Last>
            <b:First>C.</b:First>
          </b:Person>
          <b:Person>
            <b:Last>Li</b:Last>
            <b:First>S.</b:First>
          </b:Person>
          <b:Person>
            <b:Last>Yu</b:Last>
            <b:First>C.</b:First>
          </b:Person>
        </b:NameList>
      </b:Author>
    </b:Author>
    <b:RefOrder>53</b:RefOrder>
  </b:Source>
  <b:Source>
    <b:Tag>Wan18</b:Tag>
    <b:SourceType>JournalArticle</b:SourceType>
    <b:Guid>{CCC7B6C3-36A9-42F7-BF5E-86724D8A93C9}</b:Guid>
    <b:Title>Siting and sizing of fast charging stations in highway network with budget constraint</b:Title>
    <b:JournalName>Applied Energy</b:JournalName>
    <b:Year>2018</b:Year>
    <b:Pages>1255-1271</b:Pages>
    <b:Volume>228</b:Volume>
    <b:Author>
      <b:Author>
        <b:NameList>
          <b:Person>
            <b:Last>Wang</b:Last>
            <b:First>Y.</b:First>
          </b:Person>
          <b:Person>
            <b:Last>Shi</b:Last>
            <b:First>J.</b:First>
          </b:Person>
          <b:Person>
            <b:Last>Wang</b:Last>
            <b:First>R.</b:First>
          </b:Person>
          <b:Person>
            <b:Last>Zhong</b:Last>
            <b:First>L.</b:First>
          </b:Person>
          <b:Person>
            <b:Last>Wang</b:Last>
            <b:First>L.</b:First>
          </b:Person>
        </b:NameList>
      </b:Author>
    </b:Author>
    <b:RefOrder>52</b:RefOrder>
  </b:Source>
  <b:Source>
    <b:Tag>Awa17</b:Tag>
    <b:SourceType>JournalArticle</b:SourceType>
    <b:Guid>{61E1DA06-D203-4F72-875B-C15114015ED3}</b:Guid>
    <b:Title>Optimal planning of electric vehicle charging station at the distribution system using hybrid optimization algorithm</b:Title>
    <b:JournalName>Energy</b:JournalName>
    <b:Year>2017</b:Year>
    <b:Pages>70-78</b:Pages>
    <b:Volume>113</b:Volume>
    <b:Author>
      <b:Author>
        <b:NameList>
          <b:Person>
            <b:Last>Awasthi</b:Last>
            <b:First>A.</b:First>
          </b:Person>
          <b:Person>
            <b:Last>Venkitusamy</b:Last>
            <b:First>K.</b:First>
          </b:Person>
          <b:Person>
            <b:Last>Padmanaban</b:Last>
            <b:First>S.</b:First>
          </b:Person>
          <b:Person>
            <b:Last>Selvamuthukumaran</b:Last>
            <b:First>R.</b:First>
          </b:Person>
          <b:Person>
            <b:Last>Blaabjerg</b:Last>
            <b:First>F.</b:First>
          </b:Person>
          <b:Person>
            <b:Last>Singh</b:Last>
            <b:Middle>K.</b:Middle>
            <b:First>A.</b:First>
          </b:Person>
        </b:NameList>
      </b:Author>
    </b:Author>
    <b:RefOrder>51</b:RefOrder>
  </b:Source>
  <b:Source>
    <b:Tag>Bra17</b:Tag>
    <b:SourceType>JournalArticle</b:SourceType>
    <b:Guid>{652598CA-0BE4-497E-B02C-C45D142C34E6}</b:Guid>
    <b:Title>Determining optimal locations for charging stations of electric car-sharing systems under stochastic demand</b:Title>
    <b:JournalName>Transportation Research Part B: Methodological</b:JournalName>
    <b:Year>2017</b:Year>
    <b:Pages>17-35</b:Pages>
    <b:Volume>104</b:Volume>
    <b:Author>
      <b:Author>
        <b:NameList>
          <b:Person>
            <b:Last>Brandstätter</b:Last>
            <b:First>G.</b:First>
          </b:Person>
          <b:Person>
            <b:Last>Kahr</b:Last>
            <b:First>M.</b:First>
          </b:Person>
          <b:Person>
            <b:Last>Leitner</b:Last>
            <b:First>M.</b:First>
          </b:Person>
        </b:NameList>
      </b:Author>
    </b:Author>
    <b:RefOrder>50</b:RefOrder>
  </b:Source>
  <b:Source>
    <b:Tag>Xia16</b:Tag>
    <b:SourceType>JournalArticle</b:SourceType>
    <b:Guid>{1322C970-5788-4564-8D00-6B73A68DBD9D}</b:Guid>
    <b:Title>Economic planning of electric vehicle charging stations considering traffic constraints and load profile templates</b:Title>
    <b:JournalName>Applied Energy</b:JournalName>
    <b:Year>2016</b:Year>
    <b:Pages>647-659</b:Pages>
    <b:Volume>178</b:Volume>
    <b:Author>
      <b:Author>
        <b:NameList>
          <b:Person>
            <b:Last>Xiang</b:Last>
            <b:First>Y.</b:First>
          </b:Person>
          <b:Person>
            <b:Last>Liu</b:Last>
            <b:First>J.</b:First>
          </b:Person>
          <b:Person>
            <b:Last>Li</b:Last>
            <b:First>R.</b:First>
          </b:Person>
          <b:Person>
            <b:Last>Li</b:Last>
            <b:First>F.</b:First>
          </b:Person>
          <b:Person>
            <b:Last>Gu</b:Last>
            <b:First>C.</b:First>
          </b:Person>
          <b:Person>
            <b:Last>Tang</b:Last>
            <b:First>S.</b:First>
          </b:Person>
        </b:NameList>
      </b:Author>
    </b:Author>
    <b:RefOrder>49</b:RefOrder>
  </b:Source>
  <b:Source>
    <b:Tag>Zhu16</b:Tag>
    <b:SourceType>JournalArticle</b:SourceType>
    <b:Guid>{1C0AD38C-F330-4767-AEE9-A06A065C30FB}</b:Guid>
    <b:Title>Charging station location problem of plug-in electric vehicles</b:Title>
    <b:JournalName>Journal of Transport Geography</b:JournalName>
    <b:Year>2016</b:Year>
    <b:Pages>11-22</b:Pages>
    <b:Volume>52</b:Volume>
    <b:Author>
      <b:Author>
        <b:NameList>
          <b:Person>
            <b:Last>Zhu</b:Last>
            <b:First>Z.</b:First>
          </b:Person>
          <b:Person>
            <b:Last>Gao</b:Last>
            <b:First>Z.</b:First>
          </b:Person>
          <b:Person>
            <b:Last>Zheng</b:Last>
            <b:First>J.</b:First>
          </b:Person>
          <b:Person>
            <b:Last>Du</b:Last>
            <b:First>H.</b:First>
          </b:Person>
        </b:NameList>
      </b:Author>
    </b:Author>
    <b:RefOrder>48</b:RefOrder>
  </b:Source>
  <b:Source>
    <b:Tag>Ars161</b:Tag>
    <b:SourceType>JournalArticle</b:SourceType>
    <b:Guid>{F894CBAF-D1DF-4F19-ACE9-AF9E464E9E80}</b:Guid>
    <b:Title>A Benders decomposition approach for the charging station location problem with plug-in hybrid electric vehicles</b:Title>
    <b:JournalName>Transportation Research Part B: Methodological</b:JournalName>
    <b:Year>2016</b:Year>
    <b:Pages>670-695</b:Pages>
    <b:Volume>93</b:Volume>
    <b:Issue>A</b:Issue>
    <b:Author>
      <b:Author>
        <b:NameList>
          <b:Person>
            <b:Last>Arslan</b:Last>
            <b:First>O.</b:First>
          </b:Person>
          <b:Person>
            <b:Last>Karasan</b:Last>
            <b:First>O.</b:First>
          </b:Person>
        </b:NameList>
      </b:Author>
    </b:Author>
    <b:RefOrder>47</b:RefOrder>
  </b:Source>
  <b:Source>
    <b:Tag>Zha14</b:Tag>
    <b:SourceType>JournalArticle</b:SourceType>
    <b:Guid>{1857B761-400E-43E1-81F7-72E12281045B}</b:Guid>
    <b:Title>Optimal decentralized valley-filling charging strategy for electric vehicles</b:Title>
    <b:JournalName>Energy Conversion and Management</b:JournalName>
    <b:Year>2014</b:Year>
    <b:Pages>537-550</b:Pages>
    <b:Volume>78</b:Volume>
    <b:Author>
      <b:Author>
        <b:NameList>
          <b:Person>
            <b:Last>Zhang</b:Last>
            <b:First>K.</b:First>
          </b:Person>
          <b:Person>
            <b:Last>Xu</b:Last>
            <b:First>L.</b:First>
          </b:Person>
          <b:Person>
            <b:Last>Ouyang</b:Last>
            <b:First>M.</b:First>
          </b:Person>
          <b:Person>
            <b:Last>Wang</b:Last>
            <b:First>H.</b:First>
          </b:Person>
          <b:Person>
            <b:Last>Lu</b:Last>
            <b:First>L.</b:First>
          </b:Person>
          <b:Person>
            <b:Last>Li</b:Last>
            <b:First>J.</b:First>
          </b:Person>
          <b:Person>
            <b:Last>Li</b:Last>
            <b:First>Z.</b:First>
          </b:Person>
        </b:NameList>
      </b:Author>
    </b:Author>
    <b:RefOrder>46</b:RefOrder>
  </b:Source>
  <b:Source>
    <b:Tag>Sad14</b:Tag>
    <b:SourceType>JournalArticle</b:SourceType>
    <b:Guid>{078CFA97-E332-4C82-9962-2DE1037C3D65}</b:Guid>
    <b:Title>Optimal fast charging station placing and sizing</b:Title>
    <b:JournalName>Applied Energy</b:JournalName>
    <b:Year>2014</b:Year>
    <b:Pages>289-299</b:Pages>
    <b:Volume>125</b:Volume>
    <b:Author>
      <b:Author>
        <b:NameList>
          <b:Person>
            <b:Last>Sadeghi-Barzani</b:Last>
            <b:First>P.</b:First>
          </b:Person>
          <b:Person>
            <b:Last>Rajabi-Ghahnavieh</b:Last>
            <b:First>A.</b:First>
          </b:Person>
          <b:Person>
            <b:Last>Kazemi-Karegar</b:Last>
            <b:First>H.</b:First>
          </b:Person>
        </b:NameList>
      </b:Author>
    </b:Author>
    <b:RefOrder>45</b:RefOrder>
  </b:Source>
  <b:Source>
    <b:Tag>Zen21</b:Tag>
    <b:SourceType>JournalArticle</b:SourceType>
    <b:Guid>{F45F54A8-21C7-47C4-A366-2EBAD0B6978F}</b:Guid>
    <b:Title>Inducing Human Behavior to Maximize Operation Performance at PEV Charging Station</b:Title>
    <b:JournalName>IEEE Transactions on Smart Grid</b:JournalName>
    <b:Year>2021</b:Year>
    <b:Pages>3353-3363</b:Pages>
    <b:Volume>12</b:Volume>
    <b:Issue>4</b:Issue>
    <b:Author>
      <b:Author>
        <b:NameList>
          <b:Person>
            <b:Last>Zeng</b:Last>
            <b:First>T.</b:First>
          </b:Person>
          <b:Person>
            <b:Last>Bae</b:Last>
            <b:First>S.</b:First>
          </b:Person>
          <b:Person>
            <b:Last>Travacca</b:Last>
            <b:First>B.</b:First>
          </b:Person>
          <b:Person>
            <b:Last>Moura</b:Last>
            <b:First>S.</b:First>
          </b:Person>
        </b:NameList>
      </b:Author>
    </b:Author>
    <b:RefOrder>44</b:RefOrder>
  </b:Source>
  <b:Source>
    <b:Tag>Luo20</b:Tag>
    <b:SourceType>JournalArticle</b:SourceType>
    <b:Guid>{BCC360FC-FBB4-4B36-A4D2-FC3E95EDB143}</b:Guid>
    <b:Title>Electric Vehicle Charging Station Location towards Sustainable Cities</b:Title>
    <b:JournalName>Enviromental Research and Public Health</b:JournalName>
    <b:Year>2020</b:Year>
    <b:Volume>17</b:Volume>
    <b:Issue>8</b:Issue>
    <b:Author>
      <b:Author>
        <b:NameList>
          <b:Person>
            <b:Last>Luo</b:Last>
            <b:First>X.</b:First>
          </b:Person>
          <b:Person>
            <b:Last>Qiu</b:Last>
            <b:First>R.</b:First>
          </b:Person>
        </b:NameList>
      </b:Author>
    </b:Author>
    <b:RefOrder>43</b:RefOrder>
  </b:Source>
  <b:Source>
    <b:Tag>Che20</b:Tag>
    <b:SourceType>JournalArticle</b:SourceType>
    <b:Guid>{0E025AE8-9A63-4E9F-A35B-9877EE9D8634}</b:Guid>
    <b:Title>Optimal charging facility location and capacity for electric vehicles considering route choice and charging time equilibrium</b:Title>
    <b:JournalName>Computer &amp; Operations Research</b:JournalName>
    <b:Year>2020</b:Year>
    <b:Volume>113</b:Volume>
    <b:Author>
      <b:Author>
        <b:NameList>
          <b:Person>
            <b:Last>Chen</b:Last>
            <b:First>R.</b:First>
          </b:Person>
          <b:Person>
            <b:Last>Qian</b:Last>
            <b:First>X.</b:First>
          </b:Person>
          <b:Person>
            <b:Last>Miao</b:Last>
            <b:First>L.</b:First>
          </b:Person>
          <b:Person>
            <b:Last>Ukkusuri</b:Last>
            <b:Middle>V.</b:Middle>
            <b:First>S.</b:First>
          </b:Person>
        </b:NameList>
      </b:Author>
    </b:Author>
    <b:RefOrder>42</b:RefOrder>
  </b:Source>
  <b:Source>
    <b:Tag>Zho20</b:Tag>
    <b:SourceType>JournalArticle</b:SourceType>
    <b:Guid>{ADB00928-11D3-4599-80E6-F4B5FBEF2396}</b:Guid>
    <b:Title>A geographical information system based multi-criteria decision-making approach for location analysis and evaluation of urban photovoltaic charging station: A case study in Beijing</b:Title>
    <b:JournalName>Energy Conversion and Management</b:JournalName>
    <b:Year>2020</b:Year>
    <b:Volume>205</b:Volume>
    <b:Author>
      <b:Author>
        <b:NameList>
          <b:Person>
            <b:Last>Zhou</b:Last>
            <b:First>J.</b:First>
          </b:Person>
          <b:Person>
            <b:Last>Wu</b:Last>
            <b:First>Y.</b:First>
          </b:Person>
          <b:Person>
            <b:Last>Wu</b:Last>
            <b:First>C.</b:First>
          </b:Person>
          <b:Person>
            <b:Last>He</b:Last>
            <b:First>F.</b:First>
          </b:Person>
          <b:Person>
            <b:Last>Zhang</b:Last>
            <b:First>B.</b:First>
          </b:Person>
          <b:Person>
            <b:Last>Liu</b:Last>
            <b:First>F.</b:First>
          </b:Person>
        </b:NameList>
      </b:Author>
    </b:Author>
    <b:RefOrder>41</b:RefOrder>
  </b:Source>
  <b:Source>
    <b:Tag>Hos19</b:Tag>
    <b:SourceType>JournalArticle</b:SourceType>
    <b:Guid>{1966DD63-753D-47D8-BF9D-634574C2A734}</b:Guid>
    <b:Title>Development of a Bayesian network model for optimal site selection of electric vehicle charging station</b:Title>
    <b:JournalName>International Journal of Electrical Power &amp; Energy Systems</b:JournalName>
    <b:Year>2019</b:Year>
    <b:Pages>110-122</b:Pages>
    <b:Volume>105</b:Volume>
    <b:Author>
      <b:Author>
        <b:NameList>
          <b:Person>
            <b:Last>Hosseini</b:Last>
            <b:First>S.</b:First>
          </b:Person>
          <b:Person>
            <b:Last>Sarder</b:Last>
            <b:First>MD</b:First>
          </b:Person>
        </b:NameList>
      </b:Author>
    </b:Author>
    <b:RefOrder>40</b:RefOrder>
  </b:Source>
  <b:Source>
    <b:Tag>Dav19</b:Tag>
    <b:SourceType>JournalArticle</b:SourceType>
    <b:Guid>{7AAA3AD8-C91E-46FE-817A-5A636DBA3AEB}</b:Guid>
    <b:Title>Optimization model for charging infrastructure planning with electric power system reliability check</b:Title>
    <b:JournalName>Energy</b:JournalName>
    <b:Year>2019</b:Year>
    <b:Pages>886-894</b:Pages>
    <b:Volume>166</b:Volume>
    <b:Author>
      <b:Author>
        <b:NameList>
          <b:Person>
            <b:Last>Davidov</b:Last>
            <b:First>S.</b:First>
          </b:Person>
          <b:Person>
            <b:Last>Pantos</b:Last>
            <b:First>M.</b:First>
          </b:Person>
        </b:NameList>
      </b:Author>
    </b:Author>
    <b:RefOrder>39</b:RefOrder>
  </b:Source>
  <b:Source>
    <b:Tag>HeY19</b:Tag>
    <b:SourceType>JournalArticle</b:SourceType>
    <b:Guid>{02A1130F-A6C6-45FD-89DC-873A5A3F49FC}</b:Guid>
    <b:Title>Fast-charging station deployment for battery electric bus systems considering electricity demand charges</b:Title>
    <b:JournalName>Sustainable Cities and Society</b:JournalName>
    <b:Year>2019</b:Year>
    <b:Volume>48</b:Volume>
    <b:Author>
      <b:Author>
        <b:NameList>
          <b:Person>
            <b:Last>He</b:Last>
            <b:First>Y.</b:First>
          </b:Person>
          <b:Person>
            <b:Last>Song</b:Last>
            <b:First>Z.</b:First>
          </b:Person>
          <b:Person>
            <b:Last>Liu</b:Last>
            <b:First>Z.</b:First>
          </b:Person>
        </b:NameList>
      </b:Author>
    </b:Author>
    <b:RefOrder>38</b:RefOrder>
  </b:Source>
  <b:Source>
    <b:Tag>Bou19</b:Tag>
    <b:SourceType>JournalArticle</b:SourceType>
    <b:Guid>{4465822C-7673-4591-9C6F-D7B79DD8E207}</b:Guid>
    <b:Title>Determining optimal deployment of electric vehicles charging stations: Case of Tunis City, Tunisia</b:Title>
    <b:JournalName>Case Studies on Transport Policy</b:JournalName>
    <b:Year>2019</b:Year>
    <b:Pages>628-642</b:Pages>
    <b:Volume>7</b:Volume>
    <b:Issue>3</b:Issue>
    <b:Author>
      <b:Author>
        <b:NameList>
          <b:Person>
            <b:Last>Bouguerra</b:Last>
            <b:First>S.</b:First>
          </b:Person>
          <b:Person>
            <b:Last>Layeb</b:Last>
            <b:Middle>B.</b:Middle>
            <b:First>S.</b:First>
          </b:Person>
        </b:NameList>
      </b:Author>
    </b:Author>
    <b:RefOrder>37</b:RefOrder>
  </b:Source>
  <b:Source>
    <b:Tag>Lin07</b:Tag>
    <b:SourceType>JournalArticle</b:SourceType>
    <b:Guid>{B7C796A7-C04E-4188-93AC-F5976034AD3D}</b:Guid>
    <b:Title>Multistage large-scale charging station planning for electric buses considering transportation network and power grid</b:Title>
    <b:JournalName>Transportation Research Part C: Emerging Technologies</b:JournalName>
    <b:Year>107</b:Year>
    <b:Pages>423-443</b:Pages>
    <b:Volume>107</b:Volume>
    <b:Author>
      <b:Author>
        <b:NameList>
          <b:Person>
            <b:Last>Lin</b:Last>
            <b:First>Y.</b:First>
          </b:Person>
          <b:Person>
            <b:Last>Zhang</b:Last>
            <b:First>K.</b:First>
          </b:Person>
          <b:Person>
            <b:Last>Shen</b:Last>
            <b:Middle>M.</b:Middle>
            <b:First>Z.</b:First>
          </b:Person>
          <b:Person>
            <b:Last>Ye</b:Last>
            <b:First>B.</b:First>
          </b:Person>
          <b:Person>
            <b:Last>Miao</b:Last>
            <b:First>L.</b:First>
          </b:Person>
        </b:NameList>
      </b:Author>
    </b:Author>
    <b:RefOrder>36</b:RefOrder>
  </b:Source>
  <b:Source>
    <b:Tag>Ron19</b:Tag>
    <b:SourceType>JournalArticle</b:SourceType>
    <b:Guid>{3F0E8654-44E3-4079-909F-EB98A6C4D39F}</b:Guid>
    <b:Title>Optimal charging management and infrastructure planning for free-floating shared electric vehicles</b:Title>
    <b:JournalName>Transportation Research Part D: Transport and Environment</b:JournalName>
    <b:Year>2019</b:Year>
    <b:Pages>155-175</b:Pages>
    <b:Volume>76</b:Volume>
    <b:Author>
      <b:Author>
        <b:NameList>
          <b:Person>
            <b:Last>Roni</b:Last>
            <b:Middle>S.</b:Middle>
            <b:First>M.</b:First>
          </b:Person>
          <b:Person>
            <b:Last>Yi</b:Last>
            <b:First>Z.</b:First>
          </b:Person>
          <b:Person>
            <b:Last>Smart</b:Last>
            <b:Middle>G.</b:Middle>
            <b:First>J.</b:First>
          </b:Person>
        </b:NameList>
      </b:Author>
    </b:Author>
    <b:RefOrder>35</b:RefOrder>
  </b:Source>
  <b:Source>
    <b:Tag>Meh19</b:Tag>
    <b:SourceType>JournalArticle</b:SourceType>
    <b:Guid>{6940A8E5-841F-4F84-A9E8-0CEBE2DF7372}</b:Guid>
    <b:Title>Electric vehicle charging station with multilevel charging infrastructure and hybrid solar-battery-diesel generation incorporating comfort of drivers</b:Title>
    <b:JournalName>Journal of Energy Storage</b:JournalName>
    <b:Year>2019</b:Year>
    <b:Volume>26</b:Volume>
    <b:Author>
      <b:Author>
        <b:NameList>
          <b:Person>
            <b:Last>Mehrjerdi</b:Last>
            <b:First>H.</b:First>
          </b:Person>
          <b:Person>
            <b:Last>Hemmati</b:Last>
            <b:First>R.</b:First>
          </b:Person>
        </b:NameList>
      </b:Author>
    </b:Author>
    <b:RefOrder>34</b:RefOrder>
  </b:Source>
  <b:Source>
    <b:Tag>Liu18</b:Tag>
    <b:SourceType>JournalArticle</b:SourceType>
    <b:Guid>{01934788-0C9E-4196-AB3D-EC579BE77350}</b:Guid>
    <b:Title>Multi-objective optimization of charging patterns for lithium-ion battery management</b:Title>
    <b:JournalName>Energy Conversion and Management</b:JournalName>
    <b:Year>2018</b:Year>
    <b:Pages>151-162</b:Pages>
    <b:Volume>159</b:Volume>
    <b:Author>
      <b:Author>
        <b:NameList>
          <b:Person>
            <b:Last>Liu</b:Last>
            <b:First>K.</b:First>
          </b:Person>
          <b:Person>
            <b:Last>Kang</b:Last>
            <b:First>Li.</b:First>
          </b:Person>
          <b:Person>
            <b:Last>Ma</b:Last>
            <b:First>H.</b:First>
          </b:Person>
          <b:Person>
            <b:Last>Zhang</b:Last>
            <b:First>J.</b:First>
          </b:Person>
          <b:Person>
            <b:Last>Peng</b:Last>
            <b:First>Q.</b:First>
          </b:Person>
        </b:NameList>
      </b:Author>
    </b:Author>
    <b:RefOrder>33</b:RefOrder>
  </b:Source>
  <b:Source>
    <b:Tag>HeJ18</b:Tag>
    <b:SourceType>JournalArticle</b:SourceType>
    <b:Guid>{9A282DB9-BE05-4A35-A4F3-9818B37BD6F5}</b:Guid>
    <b:Title>An optimal charging station location model with the consideration of electric vehicle’s driving range</b:Title>
    <b:JournalName>Transportation Research Part C: Emerging Technologies</b:JournalName>
    <b:Year>2018</b:Year>
    <b:Pages>641-654</b:Pages>
    <b:Volume>86</b:Volume>
    <b:Author>
      <b:Author>
        <b:NameList>
          <b:Person>
            <b:Last>He</b:Last>
            <b:First>J.</b:First>
          </b:Person>
          <b:Person>
            <b:Last>Yang</b:Last>
            <b:First>H.</b:First>
          </b:Person>
          <b:Person>
            <b:Last>Tang</b:Last>
            <b:First>T.</b:First>
          </b:Person>
          <b:Person>
            <b:Last>Huang</b:Last>
            <b:First>H.</b:First>
          </b:Person>
        </b:NameList>
      </b:Author>
    </b:Author>
    <b:RefOrder>32</b:RefOrder>
  </b:Source>
  <b:Source>
    <b:Tag>Luo18</b:Tag>
    <b:SourceType>JournalArticle</b:SourceType>
    <b:Guid>{E14F8C26-A7DC-4535-9082-1621B2791D4B}</b:Guid>
    <b:Title>Optimal planning of electric vehicle charging stations comprising multi-types of charging facilities</b:Title>
    <b:JournalName>Applied Energy</b:JournalName>
    <b:Year>2018</b:Year>
    <b:Pages>1087-1099</b:Pages>
    <b:Volume>226</b:Volume>
    <b:Author>
      <b:Author>
        <b:NameList>
          <b:Person>
            <b:Last>Luo</b:Last>
            <b:First>L.</b:First>
          </b:Person>
          <b:Person>
            <b:Last>Gu</b:Last>
            <b:First>W.</b:First>
          </b:Person>
          <b:Person>
            <b:Last>Zhou</b:Last>
            <b:First>S.</b:First>
          </b:Person>
          <b:Person>
            <b:Last>Huang</b:Last>
            <b:First>H.</b:First>
          </b:Person>
          <b:Person>
            <b:Last>Gao</b:Last>
            <b:First>S.</b:First>
          </b:Person>
          <b:Person>
            <b:Last>Han</b:Last>
            <b:First>J.</b:First>
          </b:Person>
          <b:Person>
            <b:Last>Wu</b:Last>
            <b:First>Z.</b:First>
          </b:Person>
          <b:Person>
            <b:Last>Dou</b:Last>
            <b:First>X.</b:First>
          </b:Person>
        </b:NameList>
      </b:Author>
    </b:Author>
    <b:RefOrder>31</b:RefOrder>
  </b:Source>
  <b:Source>
    <b:Tag>TuW16</b:Tag>
    <b:SourceType>JournalArticle</b:SourceType>
    <b:Guid>{BB01D4E3-5E85-4174-901E-65346C270D68}</b:Guid>
    <b:Title>Optimizing the locations of electric taxi charging stations: A spatial–temporal demand coverage approach</b:Title>
    <b:JournalName>Transportation Research Part C: Emerging Technologies</b:JournalName>
    <b:Year>2016</b:Year>
    <b:Pages>172-189</b:Pages>
    <b:Volume>65</b:Volume>
    <b:Author>
      <b:Author>
        <b:NameList>
          <b:Person>
            <b:Last>Tu</b:Last>
            <b:First>W.</b:First>
          </b:Person>
          <b:Person>
            <b:Last>Li</b:Last>
            <b:First>Q.</b:First>
          </b:Person>
          <b:Person>
            <b:Last>Fang</b:Last>
            <b:First>Z.</b:First>
          </b:Person>
          <b:Person>
            <b:Last>Shaw</b:Last>
            <b:First>S.</b:First>
          </b:Person>
          <b:Person>
            <b:Last>Zhou</b:Last>
            <b:First>B.</b:First>
          </b:Person>
          <b:Person>
            <b:Last>Chang</b:Last>
            <b:First>X.</b:First>
          </b:Person>
        </b:NameList>
      </b:Author>
    </b:Author>
    <b:RefOrder>30</b:RefOrder>
  </b:Source>
  <b:Source>
    <b:Tag>WuF171</b:Tag>
    <b:SourceType>JournalArticle</b:SourceType>
    <b:Guid>{95B0F653-8CB5-40F5-B1D7-5206A1D77972}</b:Guid>
    <b:Title>A stochastic flow-capturing model to optimize the location of fast-charging stations with uncertain electric vehicle flows</b:Title>
    <b:JournalName>Transportation Research Part D: Transport and Environment</b:JournalName>
    <b:Year>2017</b:Year>
    <b:Pages>354-376</b:Pages>
    <b:Volume>53</b:Volume>
    <b:Author>
      <b:Author>
        <b:NameList>
          <b:Person>
            <b:Last>Wu</b:Last>
            <b:First>F.</b:First>
          </b:Person>
          <b:Person>
            <b:Last>Sioshansi</b:Last>
            <b:First>R.</b:First>
          </b:Person>
        </b:NameList>
      </b:Author>
    </b:Author>
    <b:RefOrder>29</b:RefOrder>
  </b:Source>
  <b:Source>
    <b:Tag>Sha15</b:Tag>
    <b:SourceType>JournalArticle</b:SourceType>
    <b:Guid>{EC8940E9-30C6-4613-85DA-55A9E2B79724}</b:Guid>
    <b:Title>Optimal locations of electric public charging stations using real world vehicle travel patterns</b:Title>
    <b:JournalName>Transportation Research Part D: Transport and Environment</b:JournalName>
    <b:Year>2015</b:Year>
    <b:Pages>165-176</b:Pages>
    <b:Volume>41</b:Volume>
    <b:Author>
      <b:Author>
        <b:NameList>
          <b:Person>
            <b:Last>Shahraki</b:Last>
            <b:First>N.</b:First>
          </b:Person>
          <b:Person>
            <b:Last>Cai</b:Last>
            <b:First>H.</b:First>
          </b:Person>
          <b:Person>
            <b:Last>Turkay</b:Last>
            <b:First>M.</b:First>
          </b:Person>
          <b:Person>
            <b:Last>Xu</b:Last>
            <b:First>M.</b:First>
          </b:Person>
        </b:NameList>
      </b:Author>
    </b:Author>
    <b:RefOrder>28</b:RefOrder>
  </b:Source>
  <b:Source>
    <b:Tag>HeF15</b:Tag>
    <b:SourceType>JournalArticle</b:SourceType>
    <b:Guid>{1A5919ED-586B-4236-B555-8C3151632D44}</b:Guid>
    <b:Title>Deploying public charging stations for electric vehicles on urban road networks</b:Title>
    <b:JournalName>Transportation Research Part C: Emerging Technologies</b:JournalName>
    <b:Year>2015</b:Year>
    <b:Pages>227-240</b:Pages>
    <b:Volume>60</b:Volume>
    <b:Author>
      <b:Author>
        <b:NameList>
          <b:Person>
            <b:Last>He</b:Last>
            <b:First>F.</b:First>
          </b:Person>
          <b:Person>
            <b:Last>Yin</b:Last>
            <b:First>Y.</b:First>
          </b:Person>
          <b:Person>
            <b:Last>Zhou</b:Last>
            <b:First>J.</b:First>
          </b:Person>
        </b:NameList>
      </b:Author>
    </b:Author>
    <b:RefOrder>27</b:RefOrder>
  </b:Source>
  <b:Source>
    <b:Tag>Fra11</b:Tag>
    <b:SourceType>JournalArticle</b:SourceType>
    <b:Guid>{415051A6-BFD2-42F6-982D-A65FCD710A00}</b:Guid>
    <b:Title>Optimal Location of Charging Stations for Electric Vehicles in a Neighborhood in Lisbon, Portugal</b:Title>
    <b:JournalName>Transportation Research Record: Journal of the Transportation Research Board</b:JournalName>
    <b:Year>2011</b:Year>
    <b:Volume>2252</b:Volume>
    <b:Issue>1</b:Issue>
    <b:Author>
      <b:Author>
        <b:NameList>
          <b:Person>
            <b:Last>Frade</b:Last>
            <b:First>I.</b:First>
          </b:Person>
          <b:Person>
            <b:Last>Ribeiro</b:Last>
            <b:First>A.</b:First>
          </b:Person>
          <b:Person>
            <b:Last>Antunes</b:Last>
            <b:First>A.</b:First>
          </b:Person>
        </b:NameList>
      </b:Author>
    </b:Author>
    <b:RefOrder>26</b:RefOrder>
  </b:Source>
</b:Sources>
</file>

<file path=customXml/itemProps1.xml><?xml version="1.0" encoding="utf-8"?>
<ds:datastoreItem xmlns:ds="http://schemas.openxmlformats.org/officeDocument/2006/customXml" ds:itemID="{6F5111E4-56CF-4AC7-8DEC-33370441C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4735</Words>
  <Characters>26992</Characters>
  <Application>Microsoft Office Word</Application>
  <DocSecurity>0</DocSecurity>
  <Lines>224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ilomeno Giovanni, EA-634</dc:creator>
  <cp:keywords/>
  <dc:description/>
  <cp:lastModifiedBy>Filomeno Giovanni, EA-634</cp:lastModifiedBy>
  <cp:revision>1</cp:revision>
  <dcterms:created xsi:type="dcterms:W3CDTF">2023-07-18T12:06:00Z</dcterms:created>
  <dcterms:modified xsi:type="dcterms:W3CDTF">2023-07-18T15:18:00Z</dcterms:modified>
</cp:coreProperties>
</file>